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5C2A4" w14:textId="77777777" w:rsidR="00075971" w:rsidRPr="00367120" w:rsidRDefault="00075971" w:rsidP="009814DE">
      <w:pPr>
        <w:spacing w:line="360" w:lineRule="auto"/>
        <w:rPr>
          <w:b/>
          <w:bCs/>
        </w:rPr>
      </w:pPr>
      <w:r w:rsidRPr="00367120">
        <w:rPr>
          <w:b/>
          <w:bCs/>
        </w:rPr>
        <w:t xml:space="preserve">Anexa 5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5 </w:t>
      </w:r>
    </w:p>
    <w:p w14:paraId="1AA8DAC2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>UNIVERSITATEA „</w:t>
      </w:r>
      <w:r w:rsidR="00EE1A1A">
        <w:rPr>
          <w:b/>
        </w:rPr>
        <w:t>Ș</w:t>
      </w:r>
      <w:r w:rsidRPr="00367120">
        <w:rPr>
          <w:b/>
        </w:rPr>
        <w:t>TEFAN CEL MARE” din SUCEAVA</w:t>
      </w:r>
    </w:p>
    <w:p w14:paraId="5ADCFB66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6AA5575C" w14:textId="77777777" w:rsidR="00075971" w:rsidRPr="00367120" w:rsidRDefault="00075971" w:rsidP="00075971">
      <w:pPr>
        <w:ind w:left="3540" w:hanging="3540"/>
        <w:jc w:val="both"/>
      </w:pPr>
    </w:p>
    <w:p w14:paraId="6415666C" w14:textId="77777777" w:rsidR="00075971" w:rsidRPr="00367120" w:rsidRDefault="00075971" w:rsidP="00075971">
      <w:pPr>
        <w:jc w:val="center"/>
        <w:rPr>
          <w:b/>
          <w:bCs/>
        </w:rPr>
      </w:pPr>
      <w:r w:rsidRPr="00367120">
        <w:rPr>
          <w:b/>
          <w:bCs/>
        </w:rPr>
        <w:t xml:space="preserve"> </w:t>
      </w:r>
    </w:p>
    <w:p w14:paraId="24071CB2" w14:textId="77777777" w:rsidR="007514E4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RAPORTUL COMISIEI DE EVALUARE INTERNĂ A</w:t>
      </w:r>
      <w:r w:rsidR="007514E4">
        <w:rPr>
          <w:b/>
          <w:bCs/>
          <w:sz w:val="32"/>
          <w:szCs w:val="32"/>
        </w:rPr>
        <w:t xml:space="preserve"> </w:t>
      </w:r>
      <w:r w:rsidRPr="00367120">
        <w:rPr>
          <w:b/>
          <w:bCs/>
          <w:sz w:val="32"/>
          <w:szCs w:val="32"/>
        </w:rPr>
        <w:t>PROGRAMELOR DE STUDII UNIVERSITARE</w:t>
      </w:r>
      <w:r w:rsidR="007514E4">
        <w:rPr>
          <w:b/>
          <w:bCs/>
          <w:sz w:val="32"/>
          <w:szCs w:val="32"/>
        </w:rPr>
        <w:t xml:space="preserve"> </w:t>
      </w:r>
    </w:p>
    <w:p w14:paraId="3FE49BE0" w14:textId="77777777" w:rsidR="00075971" w:rsidRPr="0067775F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 xml:space="preserve">DE </w:t>
      </w:r>
      <w:r w:rsidRPr="0067775F">
        <w:rPr>
          <w:b/>
          <w:bCs/>
          <w:sz w:val="32"/>
          <w:szCs w:val="32"/>
        </w:rPr>
        <w:t>LICEN</w:t>
      </w:r>
      <w:r w:rsidR="00EE1A1A" w:rsidRPr="0067775F">
        <w:rPr>
          <w:b/>
          <w:bCs/>
          <w:sz w:val="32"/>
          <w:szCs w:val="32"/>
        </w:rPr>
        <w:t>Ț</w:t>
      </w:r>
      <w:r w:rsidRPr="0067775F">
        <w:rPr>
          <w:b/>
          <w:bCs/>
          <w:sz w:val="32"/>
          <w:szCs w:val="32"/>
        </w:rPr>
        <w:t>Ă</w:t>
      </w:r>
      <w:r w:rsidR="00E34E3B" w:rsidRPr="0067775F">
        <w:rPr>
          <w:b/>
          <w:bCs/>
          <w:sz w:val="32"/>
          <w:szCs w:val="32"/>
        </w:rPr>
        <w:t xml:space="preserve"> / </w:t>
      </w:r>
      <w:r w:rsidR="007514E4" w:rsidRPr="0067775F">
        <w:rPr>
          <w:b/>
          <w:bCs/>
          <w:sz w:val="32"/>
          <w:szCs w:val="32"/>
        </w:rPr>
        <w:t>POSTUNIVERSITARE / DE EDUCAȚIE PERMANENTĂ</w:t>
      </w:r>
    </w:p>
    <w:p w14:paraId="403CB798" w14:textId="77777777" w:rsidR="00075971" w:rsidRPr="0067775F" w:rsidRDefault="00075971" w:rsidP="00075971">
      <w:pPr>
        <w:jc w:val="both"/>
      </w:pPr>
    </w:p>
    <w:p w14:paraId="745C062D" w14:textId="0B045B6F" w:rsidR="00075971" w:rsidRPr="0067775F" w:rsidRDefault="00075971" w:rsidP="00075971">
      <w:pPr>
        <w:jc w:val="both"/>
      </w:pPr>
      <w:r w:rsidRPr="0067775F">
        <w:t>Comisia de evaluatori din facultate formată din:</w:t>
      </w:r>
    </w:p>
    <w:p w14:paraId="0965E2E3" w14:textId="77777777" w:rsidR="00075971" w:rsidRPr="0067775F" w:rsidRDefault="00075971" w:rsidP="00075971">
      <w:pPr>
        <w:jc w:val="both"/>
        <w:rPr>
          <w:b/>
        </w:rPr>
      </w:pPr>
      <w:r w:rsidRPr="0067775F">
        <w:rPr>
          <w:b/>
        </w:rPr>
        <w:t xml:space="preserve">Evaluator 1:  </w:t>
      </w:r>
    </w:p>
    <w:p w14:paraId="24BDDFBB" w14:textId="77777777" w:rsidR="00075971" w:rsidRPr="0067775F" w:rsidRDefault="00075971" w:rsidP="00075971">
      <w:pPr>
        <w:jc w:val="both"/>
      </w:pPr>
      <w:r w:rsidRPr="0067775F">
        <w:rPr>
          <w:b/>
        </w:rPr>
        <w:t>Evaluator 2:</w:t>
      </w:r>
      <w:r w:rsidRPr="0067775F">
        <w:t xml:space="preserve"> </w:t>
      </w:r>
      <w:r w:rsidRPr="0067775F">
        <w:rPr>
          <w:b/>
        </w:rPr>
        <w:t xml:space="preserve"> </w:t>
      </w:r>
    </w:p>
    <w:p w14:paraId="233CC46E" w14:textId="77777777" w:rsidR="00075971" w:rsidRPr="0067775F" w:rsidRDefault="00075971" w:rsidP="00075971">
      <w:pPr>
        <w:jc w:val="both"/>
      </w:pPr>
      <w:r w:rsidRPr="0067775F">
        <w:rPr>
          <w:b/>
        </w:rPr>
        <w:t xml:space="preserve">Evaluator 3:  </w:t>
      </w:r>
    </w:p>
    <w:p w14:paraId="6D486BFA" w14:textId="4C109EAE" w:rsidR="00075971" w:rsidRPr="00367120" w:rsidRDefault="00A77125" w:rsidP="00075971">
      <w:pPr>
        <w:pStyle w:val="Style2"/>
        <w:widowControl/>
        <w:spacing w:before="67"/>
        <w:jc w:val="both"/>
        <w:rPr>
          <w:rStyle w:val="FontStyle26"/>
          <w:lang w:val="ro-RO" w:eastAsia="ro-RO"/>
        </w:rPr>
      </w:pPr>
      <w:r w:rsidRPr="0067775F">
        <w:rPr>
          <w:lang w:val="ro-RO"/>
        </w:rPr>
        <w:t>numită prin decizia</w:t>
      </w:r>
      <w:r w:rsidR="00075971" w:rsidRPr="0067775F">
        <w:rPr>
          <w:lang w:val="ro-RO"/>
        </w:rPr>
        <w:t xml:space="preserve"> nr. ___________ din data ______________ a întocmit Raportul privind evaluarea internă în vederea </w:t>
      </w:r>
      <w:r w:rsidRPr="0067775F">
        <w:rPr>
          <w:lang w:val="ro-RO"/>
        </w:rPr>
        <w:t>______</w:t>
      </w:r>
      <w:r w:rsidR="00075971" w:rsidRPr="0067775F">
        <w:rPr>
          <w:lang w:val="ro-RO"/>
        </w:rPr>
        <w:t xml:space="preserve">__________________a programului de studii </w:t>
      </w:r>
      <w:r w:rsidR="007514E4" w:rsidRPr="0067775F">
        <w:rPr>
          <w:lang w:val="ro-RO"/>
        </w:rPr>
        <w:t>_____________</w:t>
      </w:r>
      <w:r w:rsidRPr="0067775F">
        <w:rPr>
          <w:lang w:val="ro-RO"/>
        </w:rPr>
        <w:t>___________________</w:t>
      </w:r>
      <w:r w:rsidR="007514E4" w:rsidRPr="0067775F">
        <w:rPr>
          <w:lang w:val="ro-RO"/>
        </w:rPr>
        <w:t xml:space="preserve">________________ </w:t>
      </w:r>
      <w:r w:rsidR="00075971" w:rsidRPr="0067775F">
        <w:rPr>
          <w:lang w:val="ro-RO"/>
        </w:rPr>
        <w:t xml:space="preserve">denumit </w:t>
      </w:r>
      <w:r w:rsidR="00075971" w:rsidRPr="0067775F">
        <w:rPr>
          <w:b/>
          <w:i/>
          <w:lang w:val="ro-RO"/>
        </w:rPr>
        <w:t>_____________</w:t>
      </w:r>
      <w:r w:rsidR="007514E4" w:rsidRPr="0067775F">
        <w:rPr>
          <w:b/>
          <w:i/>
          <w:lang w:val="ro-RO"/>
        </w:rPr>
        <w:t>_______</w:t>
      </w:r>
      <w:r w:rsidR="00075971" w:rsidRPr="0067775F">
        <w:rPr>
          <w:b/>
          <w:i/>
          <w:lang w:val="ro-RO"/>
        </w:rPr>
        <w:t>___,  învă</w:t>
      </w:r>
      <w:r w:rsidR="00EE1A1A" w:rsidRPr="0067775F">
        <w:rPr>
          <w:b/>
          <w:i/>
          <w:lang w:val="ro-RO"/>
        </w:rPr>
        <w:t>ț</w:t>
      </w:r>
      <w:r w:rsidR="00075971" w:rsidRPr="0067775F">
        <w:rPr>
          <w:b/>
          <w:i/>
          <w:lang w:val="ro-RO"/>
        </w:rPr>
        <w:t xml:space="preserve">ământ </w:t>
      </w:r>
      <w:r w:rsidR="00075971" w:rsidRPr="00367120">
        <w:rPr>
          <w:b/>
          <w:i/>
          <w:lang w:val="ro-RO"/>
        </w:rPr>
        <w:t>cu frecven</w:t>
      </w:r>
      <w:r w:rsidR="00EE1A1A">
        <w:rPr>
          <w:b/>
          <w:i/>
          <w:lang w:val="ro-RO"/>
        </w:rPr>
        <w:t>ț</w:t>
      </w:r>
      <w:r w:rsidR="00075971" w:rsidRPr="00367120">
        <w:rPr>
          <w:b/>
          <w:i/>
          <w:lang w:val="ro-RO"/>
        </w:rPr>
        <w:t xml:space="preserve">ă, </w:t>
      </w:r>
      <w:r w:rsidR="00075971" w:rsidRPr="00367120">
        <w:rPr>
          <w:lang w:val="ro-RO"/>
        </w:rPr>
        <w:t>de la Facultatea de ________________________________________, cu următoarea structură:</w:t>
      </w:r>
      <w:r w:rsidR="00075971" w:rsidRPr="00367120">
        <w:rPr>
          <w:rStyle w:val="FontStyle26"/>
          <w:lang w:val="ro-RO" w:eastAsia="ro-RO"/>
        </w:rPr>
        <w:t xml:space="preserve"> </w:t>
      </w:r>
    </w:p>
    <w:p w14:paraId="0E63429F" w14:textId="77777777" w:rsidR="00075971" w:rsidRPr="00367120" w:rsidRDefault="00075971" w:rsidP="00075971"/>
    <w:p w14:paraId="10FF775A" w14:textId="77777777" w:rsidR="00075971" w:rsidRPr="0067775F" w:rsidRDefault="00075971" w:rsidP="00075971">
      <w:pPr>
        <w:rPr>
          <w:b/>
          <w:bCs/>
        </w:rPr>
      </w:pPr>
      <w:r w:rsidRPr="0067775F">
        <w:rPr>
          <w:b/>
          <w:bCs/>
        </w:rPr>
        <w:t>A. CAPACITATE INSTITU</w:t>
      </w:r>
      <w:r w:rsidR="00EE1A1A" w:rsidRPr="0067775F">
        <w:rPr>
          <w:b/>
          <w:bCs/>
        </w:rPr>
        <w:t>Ț</w:t>
      </w:r>
      <w:r w:rsidRPr="0067775F">
        <w:rPr>
          <w:b/>
          <w:bCs/>
        </w:rPr>
        <w:t>IONAL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13"/>
        <w:gridCol w:w="5407"/>
        <w:gridCol w:w="1701"/>
        <w:gridCol w:w="1368"/>
      </w:tblGrid>
      <w:tr w:rsidR="0067775F" w:rsidRPr="0067775F" w14:paraId="49471013" w14:textId="77777777" w:rsidTr="00F97D20">
        <w:tc>
          <w:tcPr>
            <w:tcW w:w="1271" w:type="dxa"/>
            <w:vAlign w:val="center"/>
          </w:tcPr>
          <w:p w14:paraId="339263E7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Criteriul / </w:t>
            </w:r>
            <w:r w:rsidR="00EE1A1A" w:rsidRPr="0067775F">
              <w:rPr>
                <w:szCs w:val="20"/>
              </w:rPr>
              <w:t>standardul</w:t>
            </w:r>
          </w:p>
        </w:tc>
        <w:tc>
          <w:tcPr>
            <w:tcW w:w="4678" w:type="dxa"/>
            <w:vAlign w:val="center"/>
          </w:tcPr>
          <w:p w14:paraId="120F7534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Descriere</w:t>
            </w:r>
          </w:p>
        </w:tc>
        <w:tc>
          <w:tcPr>
            <w:tcW w:w="1113" w:type="dxa"/>
            <w:vAlign w:val="center"/>
          </w:tcPr>
          <w:p w14:paraId="76100F06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ndicatorul</w:t>
            </w:r>
          </w:p>
        </w:tc>
        <w:tc>
          <w:tcPr>
            <w:tcW w:w="5407" w:type="dxa"/>
            <w:vAlign w:val="center"/>
          </w:tcPr>
          <w:p w14:paraId="611D4FCA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</w:t>
            </w:r>
          </w:p>
        </w:tc>
        <w:tc>
          <w:tcPr>
            <w:tcW w:w="1701" w:type="dxa"/>
            <w:vAlign w:val="center"/>
          </w:tcPr>
          <w:p w14:paraId="3C8AE6E7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Îndeplinit/ </w:t>
            </w:r>
          </w:p>
          <w:p w14:paraId="37C902B0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Pa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 îndeplinit/ Neîndeplinit/ </w:t>
            </w:r>
          </w:p>
          <w:p w14:paraId="3578DA74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Nu este cazul</w:t>
            </w:r>
          </w:p>
        </w:tc>
        <w:tc>
          <w:tcPr>
            <w:tcW w:w="1368" w:type="dxa"/>
            <w:vAlign w:val="center"/>
          </w:tcPr>
          <w:p w14:paraId="786156AD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Observ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</w:tr>
      <w:tr w:rsidR="0067775F" w:rsidRPr="0067775F" w14:paraId="5B994C4F" w14:textId="77777777" w:rsidTr="00F97D20">
        <w:tc>
          <w:tcPr>
            <w:tcW w:w="1271" w:type="dxa"/>
          </w:tcPr>
          <w:p w14:paraId="4640920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bookmarkStart w:id="0" w:name="_Toc188104806"/>
            <w:r w:rsidRPr="0067775F">
              <w:rPr>
                <w:szCs w:val="20"/>
              </w:rPr>
              <w:t>Criteriul A.1.</w:t>
            </w:r>
            <w:bookmarkEnd w:id="0"/>
          </w:p>
        </w:tc>
        <w:tc>
          <w:tcPr>
            <w:tcW w:w="4678" w:type="dxa"/>
          </w:tcPr>
          <w:p w14:paraId="362EEA5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 xml:space="preserve">Structur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sele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de tip manageri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dministrativ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te</w:t>
            </w:r>
          </w:p>
        </w:tc>
        <w:tc>
          <w:tcPr>
            <w:tcW w:w="1113" w:type="dxa"/>
          </w:tcPr>
          <w:p w14:paraId="40DFDBC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66FE22A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3E851D1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3B9D7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580E97FD" w14:textId="77777777" w:rsidTr="00F97D20">
        <w:tc>
          <w:tcPr>
            <w:tcW w:w="1271" w:type="dxa"/>
            <w:vAlign w:val="center"/>
          </w:tcPr>
          <w:p w14:paraId="2311554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1.1. </w:t>
            </w:r>
          </w:p>
          <w:p w14:paraId="6B026CAC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</w:tcPr>
          <w:p w14:paraId="570FEC6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e organizator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se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e</w:t>
            </w:r>
          </w:p>
          <w:p w14:paraId="18EE32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>IÎS are în structură componente organizatorice care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pe bază de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, atrib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proce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de aplicare adecvate, prin care se asigură un sistem de management eficace.</w:t>
            </w:r>
          </w:p>
        </w:tc>
        <w:tc>
          <w:tcPr>
            <w:tcW w:w="1113" w:type="dxa"/>
          </w:tcPr>
          <w:p w14:paraId="05077F4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1.1.1</w:t>
            </w:r>
          </w:p>
        </w:tc>
        <w:tc>
          <w:tcPr>
            <w:tcW w:w="5407" w:type="dxa"/>
            <w:vAlign w:val="center"/>
          </w:tcPr>
          <w:p w14:paraId="0BAA909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urarea programului/domeniului de studii universitare, IÎS dispune de componente organizator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un sistem de management adecvate, a căror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re se bazează pe metodologii, regulamen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revizuite periodic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.</w:t>
            </w:r>
          </w:p>
        </w:tc>
        <w:tc>
          <w:tcPr>
            <w:tcW w:w="1701" w:type="dxa"/>
          </w:tcPr>
          <w:p w14:paraId="297A143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B65C178" w14:textId="77777777" w:rsidR="00075971" w:rsidRPr="0067775F" w:rsidRDefault="00075971" w:rsidP="00F97D20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9BBE36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5195488" w14:textId="77777777" w:rsidTr="00F97D20">
        <w:tc>
          <w:tcPr>
            <w:tcW w:w="1271" w:type="dxa"/>
          </w:tcPr>
          <w:p w14:paraId="42E9B501" w14:textId="77777777" w:rsidR="00075971" w:rsidRPr="0067775F" w:rsidRDefault="00075971" w:rsidP="00F97D20">
            <w:pPr>
              <w:jc w:val="both"/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 xml:space="preserve">Standardul S.A.1.2. </w:t>
            </w:r>
          </w:p>
          <w:p w14:paraId="1AD1B70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4678" w:type="dxa"/>
          </w:tcPr>
          <w:p w14:paraId="7A66CB2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mplicarea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interesate</w:t>
            </w:r>
          </w:p>
          <w:p w14:paraId="548C619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>IÎS demonstrează că implică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interesate relevante în elaborarea metodologii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gulamente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procedurilor de aplicare</w:t>
            </w:r>
          </w:p>
        </w:tc>
        <w:tc>
          <w:tcPr>
            <w:tcW w:w="1113" w:type="dxa"/>
          </w:tcPr>
          <w:p w14:paraId="2888061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1.2.1</w:t>
            </w:r>
          </w:p>
        </w:tc>
        <w:tc>
          <w:tcPr>
            <w:tcW w:w="5407" w:type="dxa"/>
            <w:vAlign w:val="center"/>
          </w:tcPr>
          <w:p w14:paraId="055F6BD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Opiniile membrilor facul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epartamentului, respectiv filialei sau extensie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e altor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nte sunt avute în vedere în procesul de adop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 a metodologiilor, regulament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lor de aplicare.</w:t>
            </w:r>
          </w:p>
        </w:tc>
        <w:tc>
          <w:tcPr>
            <w:tcW w:w="1701" w:type="dxa"/>
          </w:tcPr>
          <w:p w14:paraId="38B8E0C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7936186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C110C7F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7939AA4" w14:textId="77777777" w:rsidTr="00F97D20">
        <w:tc>
          <w:tcPr>
            <w:tcW w:w="1271" w:type="dxa"/>
          </w:tcPr>
          <w:p w14:paraId="07CCAA9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A.2. </w:t>
            </w:r>
          </w:p>
        </w:tc>
        <w:tc>
          <w:tcPr>
            <w:tcW w:w="4678" w:type="dxa"/>
            <w:vAlign w:val="center"/>
          </w:tcPr>
          <w:p w14:paraId="51B8494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Baza material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optimizarea utilizării acesteia</w:t>
            </w:r>
          </w:p>
        </w:tc>
        <w:tc>
          <w:tcPr>
            <w:tcW w:w="1113" w:type="dxa"/>
          </w:tcPr>
          <w:p w14:paraId="25DF0E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793CB7D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966984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FED243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6550E27C" w14:textId="77777777" w:rsidTr="00F97D20">
        <w:tc>
          <w:tcPr>
            <w:tcW w:w="1271" w:type="dxa"/>
          </w:tcPr>
          <w:p w14:paraId="64A049B0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2.1. </w:t>
            </w:r>
          </w:p>
          <w:p w14:paraId="7437C30B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</w:tcPr>
          <w:p w14:paraId="1A428299" w14:textId="77777777" w:rsidR="00075971" w:rsidRPr="0067775F" w:rsidRDefault="00075971" w:rsidP="00F97D20">
            <w:pPr>
              <w:spacing w:line="276" w:lineRule="auto"/>
              <w:rPr>
                <w:szCs w:val="20"/>
              </w:rPr>
            </w:pPr>
            <w:r w:rsidRPr="0067775F">
              <w:rPr>
                <w:szCs w:val="20"/>
              </w:rPr>
              <w:t>Baza materială</w:t>
            </w:r>
          </w:p>
          <w:p w14:paraId="0498D5F7" w14:textId="77777777" w:rsidR="00075971" w:rsidRPr="0067775F" w:rsidRDefault="00075971" w:rsidP="00F97D20">
            <w:pPr>
              <w:spacing w:line="276" w:lineRule="auto"/>
              <w:rPr>
                <w:szCs w:val="20"/>
              </w:rPr>
            </w:pPr>
            <w:r w:rsidRPr="0067775F">
              <w:rPr>
                <w:szCs w:val="20"/>
              </w:rPr>
              <w:t xml:space="preserve">IÎS dispune de bunuri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adecvate 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rea programului/domeniului de studii universitare.</w:t>
            </w:r>
          </w:p>
        </w:tc>
        <w:tc>
          <w:tcPr>
            <w:tcW w:w="1113" w:type="dxa"/>
          </w:tcPr>
          <w:p w14:paraId="765528E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2.1.1</w:t>
            </w:r>
          </w:p>
        </w:tc>
        <w:tc>
          <w:tcPr>
            <w:tcW w:w="5407" w:type="dxa"/>
            <w:vAlign w:val="center"/>
          </w:tcPr>
          <w:p w14:paraId="3C0F7E1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e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, s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dedicate procese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mânt,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administrative corespunzătoar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entru servicii destinat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,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doctoranz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urs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, prin care se asigură un mediu favorabil </w:t>
            </w:r>
            <w:r w:rsidRPr="0067775F">
              <w:rPr>
                <w:szCs w:val="20"/>
              </w:rPr>
              <w:lastRenderedPageBreak/>
              <w:t>pentru v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udiu, inclusiv pentru cei cu 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. Sunt de asemenea asigurate s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optime 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re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personalului. Acestea sunt dotate în mod adecvat.</w:t>
            </w:r>
          </w:p>
        </w:tc>
        <w:tc>
          <w:tcPr>
            <w:tcW w:w="1701" w:type="dxa"/>
          </w:tcPr>
          <w:p w14:paraId="3964ED2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FEBD9B8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0C6A25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1F7282D" w14:textId="77777777" w:rsidTr="00F97D20">
        <w:tc>
          <w:tcPr>
            <w:tcW w:w="1271" w:type="dxa"/>
          </w:tcPr>
          <w:p w14:paraId="6B0D8F1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Standardul S.A.2.2. </w:t>
            </w:r>
          </w:p>
          <w:p w14:paraId="0237D36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Align w:val="center"/>
          </w:tcPr>
          <w:p w14:paraId="32B5F31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Gestionarea bazei materiale</w:t>
            </w:r>
          </w:p>
          <w:p w14:paraId="093C20B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ele organizatorice administrează opti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sustenabil bunurile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pe care le utilizează pentru programul/domeniul de studii universitare evaluat.</w:t>
            </w:r>
          </w:p>
        </w:tc>
        <w:tc>
          <w:tcPr>
            <w:tcW w:w="1113" w:type="dxa"/>
          </w:tcPr>
          <w:p w14:paraId="62C0B98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2.2.1</w:t>
            </w:r>
          </w:p>
        </w:tc>
        <w:tc>
          <w:tcPr>
            <w:tcW w:w="5407" w:type="dxa"/>
            <w:vAlign w:val="center"/>
          </w:tcPr>
          <w:p w14:paraId="169ADCE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Bunurile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sunt între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 adecvat, astfel încât să fie asigurate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optime de studiu,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v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muncă.</w:t>
            </w:r>
          </w:p>
        </w:tc>
        <w:tc>
          <w:tcPr>
            <w:tcW w:w="1701" w:type="dxa"/>
          </w:tcPr>
          <w:p w14:paraId="4E18F70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C9F6CD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50DEAD8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7E4DF7F" w14:textId="77777777" w:rsidTr="00F97D20">
        <w:tc>
          <w:tcPr>
            <w:tcW w:w="1271" w:type="dxa"/>
          </w:tcPr>
          <w:p w14:paraId="11CD19A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A.3.</w:t>
            </w:r>
          </w:p>
        </w:tc>
        <w:tc>
          <w:tcPr>
            <w:tcW w:w="4678" w:type="dxa"/>
            <w:vAlign w:val="center"/>
          </w:tcPr>
          <w:p w14:paraId="045E8E5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surse umane adecv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transparente de recrutare a personalului, elabor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e legii </w:t>
            </w:r>
          </w:p>
        </w:tc>
        <w:tc>
          <w:tcPr>
            <w:tcW w:w="1113" w:type="dxa"/>
          </w:tcPr>
          <w:p w14:paraId="3A88461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18F51AE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0E15B4C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1C544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0EC5077A" w14:textId="77777777" w:rsidTr="00F97D20">
        <w:tc>
          <w:tcPr>
            <w:tcW w:w="1271" w:type="dxa"/>
            <w:vMerge w:val="restart"/>
          </w:tcPr>
          <w:p w14:paraId="625EDD2E" w14:textId="77777777" w:rsidR="00416AEB" w:rsidRPr="0067775F" w:rsidRDefault="00416AEB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A.3.1.</w:t>
            </w:r>
          </w:p>
        </w:tc>
        <w:tc>
          <w:tcPr>
            <w:tcW w:w="4678" w:type="dxa"/>
            <w:vMerge w:val="restart"/>
            <w:vAlign w:val="center"/>
          </w:tcPr>
          <w:p w14:paraId="6C5829F1" w14:textId="77777777" w:rsidR="00416AEB" w:rsidRPr="0067775F" w:rsidRDefault="00416AEB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surse umane</w:t>
            </w:r>
          </w:p>
          <w:p w14:paraId="0D4DE28A" w14:textId="77777777" w:rsidR="00416AEB" w:rsidRPr="0067775F" w:rsidRDefault="00416AEB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resursele umane necesare pentru organizarea și desfășurarea programului/domeniului de studii universitare evaluat.</w:t>
            </w:r>
          </w:p>
        </w:tc>
        <w:tc>
          <w:tcPr>
            <w:tcW w:w="1113" w:type="dxa"/>
          </w:tcPr>
          <w:p w14:paraId="7FF86F77" w14:textId="77777777" w:rsidR="00416AEB" w:rsidRPr="0067775F" w:rsidRDefault="00416AEB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A.3.1.1</w:t>
            </w:r>
          </w:p>
        </w:tc>
        <w:tc>
          <w:tcPr>
            <w:tcW w:w="5407" w:type="dxa"/>
            <w:vAlign w:val="center"/>
          </w:tcPr>
          <w:p w14:paraId="78D9364B" w14:textId="77777777" w:rsidR="00416AEB" w:rsidRPr="0067775F" w:rsidRDefault="00416AEB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Resursele umane ale componentei organizatorice sunt adecvate pentru desfășurarea activităților aferente programului/domeniului de studii universitare evaluat. Personalul didactic deține calificările și competențele profesionale necesare pentru a preda disciplinele care îi revin în statul de funcții.</w:t>
            </w:r>
          </w:p>
        </w:tc>
        <w:tc>
          <w:tcPr>
            <w:tcW w:w="1701" w:type="dxa"/>
          </w:tcPr>
          <w:p w14:paraId="4004C412" w14:textId="77777777" w:rsidR="00416AEB" w:rsidRPr="0067775F" w:rsidRDefault="00416AEB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1E2C4E0" w14:textId="77777777" w:rsidR="00416AEB" w:rsidRPr="0067775F" w:rsidRDefault="00416AEB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3A79327" w14:textId="77777777" w:rsidR="00416AEB" w:rsidRPr="0067775F" w:rsidRDefault="00416AEB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20EFB88" w14:textId="77777777" w:rsidTr="00416AEB">
        <w:tc>
          <w:tcPr>
            <w:tcW w:w="1271" w:type="dxa"/>
            <w:vMerge/>
          </w:tcPr>
          <w:p w14:paraId="5AD00CB5" w14:textId="77777777" w:rsidR="00416AEB" w:rsidRPr="0067775F" w:rsidRDefault="00416AEB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  <w:vAlign w:val="center"/>
          </w:tcPr>
          <w:p w14:paraId="7A845358" w14:textId="77777777" w:rsidR="00416AEB" w:rsidRPr="0067775F" w:rsidRDefault="00416AEB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13" w:type="dxa"/>
            <w:vAlign w:val="center"/>
          </w:tcPr>
          <w:p w14:paraId="417E3DC5" w14:textId="2E34F252" w:rsidR="00416AEB" w:rsidRPr="0067775F" w:rsidRDefault="00416AEB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A.3.1.2</w:t>
            </w:r>
          </w:p>
        </w:tc>
        <w:tc>
          <w:tcPr>
            <w:tcW w:w="5407" w:type="dxa"/>
            <w:vAlign w:val="center"/>
          </w:tcPr>
          <w:p w14:paraId="23149080" w14:textId="4DF47445" w:rsidR="00416AEB" w:rsidRPr="0067775F" w:rsidRDefault="00416AEB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IÎS asigură dezvoltarea profesională și personală a personalului.</w:t>
            </w:r>
          </w:p>
        </w:tc>
        <w:tc>
          <w:tcPr>
            <w:tcW w:w="1701" w:type="dxa"/>
          </w:tcPr>
          <w:p w14:paraId="66F8417C" w14:textId="77777777" w:rsidR="00416AEB" w:rsidRPr="0067775F" w:rsidRDefault="00416AEB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5BBD4B" w14:textId="77777777" w:rsidR="00416AEB" w:rsidRPr="0067775F" w:rsidRDefault="00416AEB" w:rsidP="00416A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CF51AB8" w14:textId="377994ED" w:rsidR="00416AEB" w:rsidRPr="0067775F" w:rsidRDefault="00416AEB" w:rsidP="00416A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6AE1D367" w14:textId="77777777" w:rsidTr="007514E4">
        <w:tc>
          <w:tcPr>
            <w:tcW w:w="1271" w:type="dxa"/>
          </w:tcPr>
          <w:p w14:paraId="37BC91A9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Standardul S.A.3.2.</w:t>
            </w:r>
          </w:p>
        </w:tc>
        <w:tc>
          <w:tcPr>
            <w:tcW w:w="4678" w:type="dxa"/>
            <w:vAlign w:val="center"/>
          </w:tcPr>
          <w:p w14:paraId="582CDF07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duri de recrutare</w:t>
            </w:r>
          </w:p>
          <w:p w14:paraId="4C74F931" w14:textId="77777777" w:rsidR="00075971" w:rsidRPr="0067775F" w:rsidRDefault="00075971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Procedurile de recrutare pentru personalul didactic respectă prevederile legale.</w:t>
            </w:r>
          </w:p>
        </w:tc>
        <w:tc>
          <w:tcPr>
            <w:tcW w:w="1113" w:type="dxa"/>
          </w:tcPr>
          <w:p w14:paraId="3E88AAF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3.2.1</w:t>
            </w:r>
          </w:p>
        </w:tc>
        <w:tc>
          <w:tcPr>
            <w:tcW w:w="5407" w:type="dxa"/>
          </w:tcPr>
          <w:p w14:paraId="1C146BC0" w14:textId="77777777" w:rsidR="00075971" w:rsidRPr="0067775F" w:rsidRDefault="00075971" w:rsidP="007514E4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Procedurile de recrutare sunt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cu prevederile legale, stabili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rulate în mod transparent.</w:t>
            </w:r>
          </w:p>
        </w:tc>
        <w:tc>
          <w:tcPr>
            <w:tcW w:w="1701" w:type="dxa"/>
          </w:tcPr>
          <w:p w14:paraId="5676754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97EC891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FE121FE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A368949" w14:textId="77777777" w:rsidTr="00F97D20">
        <w:tc>
          <w:tcPr>
            <w:tcW w:w="1271" w:type="dxa"/>
          </w:tcPr>
          <w:p w14:paraId="74781738" w14:textId="77777777" w:rsidR="00075971" w:rsidRPr="0067775F" w:rsidRDefault="00CF10FD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Criteriul</w:t>
            </w:r>
            <w:r w:rsidR="00075971" w:rsidRPr="0067775F">
              <w:rPr>
                <w:szCs w:val="20"/>
              </w:rPr>
              <w:t xml:space="preserve"> A.4.</w:t>
            </w:r>
          </w:p>
        </w:tc>
        <w:tc>
          <w:tcPr>
            <w:tcW w:w="4678" w:type="dxa"/>
            <w:vAlign w:val="center"/>
          </w:tcPr>
          <w:p w14:paraId="3E1FA279" w14:textId="77777777" w:rsidR="00075971" w:rsidRPr="0067775F" w:rsidRDefault="00075971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Digitalizarea proceselor d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</w:t>
            </w:r>
          </w:p>
        </w:tc>
        <w:tc>
          <w:tcPr>
            <w:tcW w:w="1113" w:type="dxa"/>
          </w:tcPr>
          <w:p w14:paraId="5EA8E1C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407" w:type="dxa"/>
            <w:vAlign w:val="center"/>
          </w:tcPr>
          <w:p w14:paraId="0FEAB01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972348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D56E90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F77C87C" w14:textId="77777777" w:rsidTr="007514E4">
        <w:tc>
          <w:tcPr>
            <w:tcW w:w="1271" w:type="dxa"/>
          </w:tcPr>
          <w:p w14:paraId="593D83F8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4.1. </w:t>
            </w:r>
          </w:p>
          <w:p w14:paraId="27FCA1C1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Align w:val="center"/>
          </w:tcPr>
          <w:p w14:paraId="21D628B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formarea digitală</w:t>
            </w:r>
          </w:p>
          <w:p w14:paraId="2FE5499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sul de transformare digitală la nivelul componentei organizatorice are în vedere simplificarea administrativ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serviciilor oferite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13" w:type="dxa"/>
          </w:tcPr>
          <w:p w14:paraId="0A447CB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4.1.1</w:t>
            </w:r>
          </w:p>
        </w:tc>
        <w:tc>
          <w:tcPr>
            <w:tcW w:w="5407" w:type="dxa"/>
          </w:tcPr>
          <w:p w14:paraId="00718367" w14:textId="77777777" w:rsidR="00075971" w:rsidRPr="0067775F" w:rsidRDefault="00075971" w:rsidP="007514E4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Componenta organizatorică utilizează instrumente informatice în cadrul procedurilor proprii în vederea îmbună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rii acces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sigurării de servicii de calitate pentru membrii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beneficiarii indire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.</w:t>
            </w:r>
          </w:p>
        </w:tc>
        <w:tc>
          <w:tcPr>
            <w:tcW w:w="1701" w:type="dxa"/>
          </w:tcPr>
          <w:p w14:paraId="1DCAB0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3EBA7A5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28B2785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215310DC" w14:textId="77777777" w:rsidR="00075971" w:rsidRPr="0067775F" w:rsidRDefault="00075971" w:rsidP="00075971">
      <w:pPr>
        <w:ind w:firstLine="720"/>
        <w:jc w:val="both"/>
        <w:rPr>
          <w:rFonts w:ascii="Arial Nova Light" w:hAnsi="Arial Nova Light" w:cs="Arial"/>
          <w:sz w:val="22"/>
          <w:szCs w:val="22"/>
        </w:rPr>
      </w:pPr>
      <w:r w:rsidRPr="0067775F">
        <w:rPr>
          <w:rFonts w:ascii="Arial Nova Light" w:hAnsi="Arial Nova Light" w:cs="Arial"/>
          <w:b/>
          <w:bCs/>
          <w:sz w:val="22"/>
          <w:szCs w:val="22"/>
        </w:rPr>
        <w:t xml:space="preserve"> </w:t>
      </w:r>
    </w:p>
    <w:p w14:paraId="0ABA858E" w14:textId="77777777" w:rsidR="00075971" w:rsidRPr="0067775F" w:rsidRDefault="00075971" w:rsidP="00075971">
      <w:pPr>
        <w:jc w:val="both"/>
        <w:rPr>
          <w:b/>
          <w:bCs/>
        </w:rPr>
      </w:pPr>
      <w:r w:rsidRPr="0067775F">
        <w:rPr>
          <w:b/>
          <w:bCs/>
        </w:rPr>
        <w:t>DOMENIUL B. EFICACITATEA EDUCA</w:t>
      </w:r>
      <w:r w:rsidR="00EE1A1A" w:rsidRPr="0067775F">
        <w:rPr>
          <w:b/>
          <w:bCs/>
        </w:rPr>
        <w:t>Ț</w:t>
      </w:r>
      <w:r w:rsidRPr="0067775F">
        <w:rPr>
          <w:b/>
          <w:bCs/>
        </w:rPr>
        <w:t>IONALĂ</w:t>
      </w:r>
    </w:p>
    <w:p w14:paraId="30A24834" w14:textId="77777777" w:rsidR="00075971" w:rsidRPr="0067775F" w:rsidRDefault="00075971" w:rsidP="00075971">
      <w:pPr>
        <w:jc w:val="both"/>
        <w:rPr>
          <w:rFonts w:ascii="Arial Nova Light" w:hAnsi="Arial Nova Light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87"/>
        <w:gridCol w:w="5333"/>
        <w:gridCol w:w="1701"/>
        <w:gridCol w:w="1442"/>
      </w:tblGrid>
      <w:tr w:rsidR="0067775F" w:rsidRPr="0067775F" w14:paraId="27C1A57F" w14:textId="77777777" w:rsidTr="00A77125">
        <w:tc>
          <w:tcPr>
            <w:tcW w:w="1271" w:type="dxa"/>
          </w:tcPr>
          <w:p w14:paraId="5CB8CA2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B.1.</w:t>
            </w:r>
          </w:p>
        </w:tc>
        <w:tc>
          <w:tcPr>
            <w:tcW w:w="4678" w:type="dxa"/>
          </w:tcPr>
          <w:p w14:paraId="382FC81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nut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relev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gramelor de studii</w:t>
            </w:r>
          </w:p>
        </w:tc>
        <w:tc>
          <w:tcPr>
            <w:tcW w:w="1187" w:type="dxa"/>
          </w:tcPr>
          <w:p w14:paraId="1C1B156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5612145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0EA2753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976A5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92AB1F4" w14:textId="77777777" w:rsidTr="00A77125">
        <w:tc>
          <w:tcPr>
            <w:tcW w:w="1271" w:type="dxa"/>
          </w:tcPr>
          <w:p w14:paraId="4AF6BE7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1.1.</w:t>
            </w:r>
          </w:p>
        </w:tc>
        <w:tc>
          <w:tcPr>
            <w:tcW w:w="4678" w:type="dxa"/>
          </w:tcPr>
          <w:p w14:paraId="76F4F5ED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ul programului/programelor de studii</w:t>
            </w:r>
          </w:p>
          <w:p w14:paraId="2E8B6F1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gramul de studii are la bază un curriculum prin care se urmă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ea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rezultatelor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3632D30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1.1.1</w:t>
            </w:r>
          </w:p>
        </w:tc>
        <w:tc>
          <w:tcPr>
            <w:tcW w:w="5333" w:type="dxa"/>
            <w:vAlign w:val="center"/>
          </w:tcPr>
          <w:p w14:paraId="56D57F90" w14:textId="77777777" w:rsidR="00075971" w:rsidRPr="0067775F" w:rsidRDefault="00075971" w:rsidP="00F97D20">
            <w:pPr>
              <w:ind w:left="1" w:right="19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gramul de studii universitare este dezvolta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ructurat în raport cu rezultatele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ste organizat în baza creditelor de studii transferabile. Acesta cuprinde totalitatea exper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, predare, instruire practică,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 care împreună conduc la o calificare universitară.</w:t>
            </w:r>
          </w:p>
        </w:tc>
        <w:tc>
          <w:tcPr>
            <w:tcW w:w="1701" w:type="dxa"/>
          </w:tcPr>
          <w:p w14:paraId="578BABF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451688B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224645A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88FD0DA" w14:textId="77777777" w:rsidTr="00A77125">
        <w:tc>
          <w:tcPr>
            <w:tcW w:w="1271" w:type="dxa"/>
          </w:tcPr>
          <w:p w14:paraId="65F9AEA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1.2.</w:t>
            </w:r>
          </w:p>
        </w:tc>
        <w:tc>
          <w:tcPr>
            <w:tcW w:w="4678" w:type="dxa"/>
          </w:tcPr>
          <w:p w14:paraId="36AD8A9E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lev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gramului de studii</w:t>
            </w:r>
          </w:p>
          <w:p w14:paraId="3AAB9C5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gramul de studii răspunde nevoilor de dezvoltare profesional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ersonală ale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a celor social-econom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unt organiz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menite să asigure încrederea beneficiarilor</w:t>
            </w:r>
          </w:p>
        </w:tc>
        <w:tc>
          <w:tcPr>
            <w:tcW w:w="1187" w:type="dxa"/>
          </w:tcPr>
          <w:p w14:paraId="6499F11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1.2.1</w:t>
            </w:r>
          </w:p>
        </w:tc>
        <w:tc>
          <w:tcPr>
            <w:tcW w:w="5333" w:type="dxa"/>
          </w:tcPr>
          <w:p w14:paraId="00C25194" w14:textId="77777777" w:rsidR="00075971" w:rsidRPr="0067775F" w:rsidRDefault="00075971" w:rsidP="007514E4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Programul de studii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actului de autorizare, respectiv de acreditare, vizând realizarea idealulu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 al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ului superior conform legii</w:t>
            </w:r>
          </w:p>
        </w:tc>
        <w:tc>
          <w:tcPr>
            <w:tcW w:w="1701" w:type="dxa"/>
          </w:tcPr>
          <w:p w14:paraId="39C04E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1A05109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518609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A742B86" w14:textId="77777777" w:rsidTr="00A77125">
        <w:tc>
          <w:tcPr>
            <w:tcW w:w="1271" w:type="dxa"/>
          </w:tcPr>
          <w:p w14:paraId="004BFCE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2. </w:t>
            </w:r>
          </w:p>
        </w:tc>
        <w:tc>
          <w:tcPr>
            <w:tcW w:w="4678" w:type="dxa"/>
          </w:tcPr>
          <w:p w14:paraId="7E32359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dintre curricul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lificare</w:t>
            </w:r>
          </w:p>
        </w:tc>
        <w:tc>
          <w:tcPr>
            <w:tcW w:w="1187" w:type="dxa"/>
          </w:tcPr>
          <w:p w14:paraId="673E852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6486D9F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463FC4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AD1B75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FE52369" w14:textId="77777777" w:rsidTr="00A77125">
        <w:tc>
          <w:tcPr>
            <w:tcW w:w="1271" w:type="dxa"/>
            <w:vMerge w:val="restart"/>
          </w:tcPr>
          <w:p w14:paraId="65B68B1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Standardul S.B.2.1.</w:t>
            </w:r>
          </w:p>
        </w:tc>
        <w:tc>
          <w:tcPr>
            <w:tcW w:w="4678" w:type="dxa"/>
            <w:vMerge w:val="restart"/>
          </w:tcPr>
          <w:p w14:paraId="2703FD21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cu nivelul calific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vizate</w:t>
            </w:r>
          </w:p>
          <w:p w14:paraId="5F129EC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În procesul de proiec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ezvoltare curriculară componenta organizatorică are în vedere să asigure nivelul calific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orelarea cu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vizate.</w:t>
            </w:r>
          </w:p>
        </w:tc>
        <w:tc>
          <w:tcPr>
            <w:tcW w:w="1187" w:type="dxa"/>
          </w:tcPr>
          <w:p w14:paraId="6862E0B5" w14:textId="77777777" w:rsidR="00075971" w:rsidRPr="0067775F" w:rsidRDefault="00075971" w:rsidP="004B6BEB">
            <w:pPr>
              <w:rPr>
                <w:szCs w:val="20"/>
              </w:rPr>
            </w:pPr>
            <w:r w:rsidRPr="0067775F">
              <w:rPr>
                <w:szCs w:val="20"/>
              </w:rPr>
              <w:t>I.P.B.2.1.1</w:t>
            </w:r>
          </w:p>
        </w:tc>
        <w:tc>
          <w:tcPr>
            <w:tcW w:w="5333" w:type="dxa"/>
          </w:tcPr>
          <w:p w14:paraId="34536F79" w14:textId="77777777" w:rsidR="00075971" w:rsidRPr="0067775F" w:rsidRDefault="00075971" w:rsidP="004B6BEB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unt concordante cu nivelul calificării.</w:t>
            </w:r>
          </w:p>
        </w:tc>
        <w:tc>
          <w:tcPr>
            <w:tcW w:w="1701" w:type="dxa"/>
          </w:tcPr>
          <w:p w14:paraId="7FE8482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D23E54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52036DA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1ACA1D1" w14:textId="77777777" w:rsidTr="00A77125">
        <w:tc>
          <w:tcPr>
            <w:tcW w:w="1271" w:type="dxa"/>
            <w:vMerge/>
          </w:tcPr>
          <w:p w14:paraId="048C414C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13B1C56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5EE83CB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2.1.2</w:t>
            </w:r>
          </w:p>
        </w:tc>
        <w:tc>
          <w:tcPr>
            <w:tcW w:w="5333" w:type="dxa"/>
            <w:vAlign w:val="center"/>
          </w:tcPr>
          <w:p w14:paraId="4A42BCE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unt corelate cu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solicitate de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corespunzătoare, conform standardelor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Clasificării europene a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 (ESCO).</w:t>
            </w:r>
          </w:p>
        </w:tc>
        <w:tc>
          <w:tcPr>
            <w:tcW w:w="1701" w:type="dxa"/>
          </w:tcPr>
          <w:p w14:paraId="7D554ED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BF84E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A5A34E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331F934" w14:textId="77777777" w:rsidTr="00A77125">
        <w:tc>
          <w:tcPr>
            <w:tcW w:w="1271" w:type="dxa"/>
          </w:tcPr>
          <w:p w14:paraId="76C89A3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3. </w:t>
            </w:r>
          </w:p>
        </w:tc>
        <w:tc>
          <w:tcPr>
            <w:tcW w:w="4678" w:type="dxa"/>
          </w:tcPr>
          <w:p w14:paraId="08D191F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a, pred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 centrate pe student</w:t>
            </w:r>
          </w:p>
        </w:tc>
        <w:tc>
          <w:tcPr>
            <w:tcW w:w="1187" w:type="dxa"/>
          </w:tcPr>
          <w:p w14:paraId="6AD983F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35A8E01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AA9BD4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CF2E5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699BBFA" w14:textId="77777777" w:rsidTr="00A77125">
        <w:tc>
          <w:tcPr>
            <w:tcW w:w="1271" w:type="dxa"/>
            <w:vMerge w:val="restart"/>
          </w:tcPr>
          <w:p w14:paraId="6F3216C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B.3.1. </w:t>
            </w:r>
          </w:p>
        </w:tc>
        <w:tc>
          <w:tcPr>
            <w:tcW w:w="4678" w:type="dxa"/>
            <w:vMerge w:val="restart"/>
          </w:tcPr>
          <w:p w14:paraId="6FA1D1A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incipii</w:t>
            </w:r>
          </w:p>
          <w:p w14:paraId="2DF4AE0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implementează principii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centrate pe student.</w:t>
            </w:r>
          </w:p>
        </w:tc>
        <w:tc>
          <w:tcPr>
            <w:tcW w:w="1187" w:type="dxa"/>
          </w:tcPr>
          <w:p w14:paraId="1EC57C4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.P.B.3.1.1</w:t>
            </w:r>
          </w:p>
        </w:tc>
        <w:tc>
          <w:tcPr>
            <w:tcW w:w="5333" w:type="dxa"/>
            <w:vAlign w:val="center"/>
          </w:tcPr>
          <w:p w14:paraId="193E07B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implementarea principii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centrate pe student în cadrul curriculum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 strategiile didactice utilizate în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xper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edare.</w:t>
            </w:r>
          </w:p>
        </w:tc>
        <w:tc>
          <w:tcPr>
            <w:tcW w:w="1701" w:type="dxa"/>
          </w:tcPr>
          <w:p w14:paraId="7BBBA3D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88A5D0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F20C10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1001FBB" w14:textId="77777777" w:rsidTr="00A77125">
        <w:tc>
          <w:tcPr>
            <w:tcW w:w="1271" w:type="dxa"/>
            <w:vMerge/>
          </w:tcPr>
          <w:p w14:paraId="12CD3386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653E5D0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4834B4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B.3.1.2</w:t>
            </w:r>
          </w:p>
        </w:tc>
        <w:tc>
          <w:tcPr>
            <w:tcW w:w="5333" w:type="dxa"/>
            <w:vAlign w:val="center"/>
          </w:tcPr>
          <w:p w14:paraId="5BEBC10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de a participa în programe de mo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cademice,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te cu prez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fiz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virtuală.</w:t>
            </w:r>
          </w:p>
        </w:tc>
        <w:tc>
          <w:tcPr>
            <w:tcW w:w="1701" w:type="dxa"/>
          </w:tcPr>
          <w:p w14:paraId="7E59FCE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D47A99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142F6B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8337DCF" w14:textId="77777777" w:rsidTr="00A77125">
        <w:tc>
          <w:tcPr>
            <w:tcW w:w="1271" w:type="dxa"/>
          </w:tcPr>
          <w:p w14:paraId="1CCDFA7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3.2.</w:t>
            </w:r>
          </w:p>
        </w:tc>
        <w:tc>
          <w:tcPr>
            <w:tcW w:w="4678" w:type="dxa"/>
          </w:tcPr>
          <w:p w14:paraId="250E5D2E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Echitate</w:t>
            </w:r>
          </w:p>
          <w:p w14:paraId="33197F2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echitabile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.</w:t>
            </w:r>
          </w:p>
        </w:tc>
        <w:tc>
          <w:tcPr>
            <w:tcW w:w="1187" w:type="dxa"/>
          </w:tcPr>
          <w:p w14:paraId="74300C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3.2.1</w:t>
            </w:r>
          </w:p>
        </w:tc>
        <w:tc>
          <w:tcPr>
            <w:tcW w:w="5333" w:type="dxa"/>
            <w:vAlign w:val="center"/>
          </w:tcPr>
          <w:p w14:paraId="7257BFD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echitabile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,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cu po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spir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e acestora, luând în considerare diversitatea stiluri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.</w:t>
            </w:r>
          </w:p>
        </w:tc>
        <w:tc>
          <w:tcPr>
            <w:tcW w:w="1701" w:type="dxa"/>
          </w:tcPr>
          <w:p w14:paraId="2B66F2B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77A5A6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BEC02C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6F2A777" w14:textId="77777777" w:rsidTr="00A77125">
        <w:tc>
          <w:tcPr>
            <w:tcW w:w="1271" w:type="dxa"/>
          </w:tcPr>
          <w:p w14:paraId="7A6E4F2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4. </w:t>
            </w:r>
          </w:p>
        </w:tc>
        <w:tc>
          <w:tcPr>
            <w:tcW w:w="4678" w:type="dxa"/>
          </w:tcPr>
          <w:p w14:paraId="74DF8D04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Accesibilitat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fic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resurs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serviciilor de sprijin adecvat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3F31CA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42F170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4D925AA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2AD8C7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089EC3C9" w14:textId="77777777" w:rsidTr="00A77125">
        <w:tc>
          <w:tcPr>
            <w:tcW w:w="1271" w:type="dxa"/>
          </w:tcPr>
          <w:p w14:paraId="360F723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4.1.</w:t>
            </w:r>
          </w:p>
        </w:tc>
        <w:tc>
          <w:tcPr>
            <w:tcW w:w="4678" w:type="dxa"/>
          </w:tcPr>
          <w:p w14:paraId="099CE393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Acces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</w:t>
            </w:r>
          </w:p>
          <w:p w14:paraId="62D33818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asigură accesul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 de sprijin adecvate în raport cu nevoil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87" w:type="dxa"/>
          </w:tcPr>
          <w:p w14:paraId="5C1BEBA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4.1.1</w:t>
            </w:r>
          </w:p>
        </w:tc>
        <w:tc>
          <w:tcPr>
            <w:tcW w:w="5333" w:type="dxa"/>
            <w:vAlign w:val="center"/>
          </w:tcPr>
          <w:p w14:paraId="362D287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accesul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, inclusiv pentru cei cu 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e speciale/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,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 destinate sus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ii procesului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, adecvate în raport cu nevoile individuale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, de domeniul de studii, ciclul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forma de organizare a programului de studii.</w:t>
            </w:r>
          </w:p>
        </w:tc>
        <w:tc>
          <w:tcPr>
            <w:tcW w:w="1701" w:type="dxa"/>
          </w:tcPr>
          <w:p w14:paraId="7D75FD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2976204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4980FB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2BBA26F" w14:textId="77777777" w:rsidTr="00A77125">
        <w:tc>
          <w:tcPr>
            <w:tcW w:w="1271" w:type="dxa"/>
          </w:tcPr>
          <w:p w14:paraId="4DC9986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5. </w:t>
            </w:r>
          </w:p>
        </w:tc>
        <w:tc>
          <w:tcPr>
            <w:tcW w:w="4678" w:type="dxa"/>
          </w:tcPr>
          <w:p w14:paraId="49E8DC4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05581585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F3E54D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549F8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1C58CE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608FB88" w14:textId="77777777" w:rsidTr="00A77125">
        <w:tc>
          <w:tcPr>
            <w:tcW w:w="1271" w:type="dxa"/>
            <w:vMerge w:val="restart"/>
          </w:tcPr>
          <w:p w14:paraId="3353436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5.1.</w:t>
            </w:r>
          </w:p>
        </w:tc>
        <w:tc>
          <w:tcPr>
            <w:tcW w:w="4678" w:type="dxa"/>
            <w:vMerge w:val="restart"/>
          </w:tcPr>
          <w:p w14:paraId="1C4EBB43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Defini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</w:t>
            </w:r>
          </w:p>
          <w:p w14:paraId="1372CD30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Defini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e realizează în mod adecvat.</w:t>
            </w:r>
          </w:p>
        </w:tc>
        <w:tc>
          <w:tcPr>
            <w:tcW w:w="1187" w:type="dxa"/>
          </w:tcPr>
          <w:p w14:paraId="363667B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5.1.1</w:t>
            </w:r>
          </w:p>
        </w:tc>
        <w:tc>
          <w:tcPr>
            <w:tcW w:w="5333" w:type="dxa"/>
            <w:vAlign w:val="center"/>
          </w:tcPr>
          <w:p w14:paraId="60363AB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sunt descrise în mod adecva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prijină î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gerea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teptărilor student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drului didactic cu privire la 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ul disciplinelor din planul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.</w:t>
            </w:r>
          </w:p>
        </w:tc>
        <w:tc>
          <w:tcPr>
            <w:tcW w:w="1701" w:type="dxa"/>
          </w:tcPr>
          <w:p w14:paraId="1B783B4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E86EBB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90E561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6D19BECD" w14:textId="77777777" w:rsidTr="00A77125">
        <w:tc>
          <w:tcPr>
            <w:tcW w:w="1271" w:type="dxa"/>
            <w:vMerge/>
          </w:tcPr>
          <w:p w14:paraId="61A66812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47F3684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5FF57C82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5.1.2</w:t>
            </w:r>
          </w:p>
        </w:tc>
        <w:tc>
          <w:tcPr>
            <w:tcW w:w="5333" w:type="dxa"/>
            <w:vAlign w:val="center"/>
          </w:tcPr>
          <w:p w14:paraId="67B670F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Verificarea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ii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se realizează prin examene de evaluare pe parcurs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 examene de finalizare a studiilor.</w:t>
            </w:r>
          </w:p>
        </w:tc>
        <w:tc>
          <w:tcPr>
            <w:tcW w:w="1701" w:type="dxa"/>
          </w:tcPr>
          <w:p w14:paraId="5D17FF6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CAF010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0C7D3E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C14EAE1" w14:textId="77777777" w:rsidTr="00A77125">
        <w:tc>
          <w:tcPr>
            <w:tcW w:w="1271" w:type="dxa"/>
          </w:tcPr>
          <w:p w14:paraId="0FB9B5E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6. </w:t>
            </w:r>
          </w:p>
        </w:tc>
        <w:tc>
          <w:tcPr>
            <w:tcW w:w="4678" w:type="dxa"/>
          </w:tcPr>
          <w:p w14:paraId="628473CC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r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pe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 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în acord cu nivelul calificării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</w:t>
            </w:r>
          </w:p>
        </w:tc>
        <w:tc>
          <w:tcPr>
            <w:tcW w:w="1187" w:type="dxa"/>
          </w:tcPr>
          <w:p w14:paraId="0E5B563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6108490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5E6C7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173A1D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736ADC2A" w14:textId="77777777" w:rsidTr="00A77125">
        <w:tc>
          <w:tcPr>
            <w:tcW w:w="1271" w:type="dxa"/>
          </w:tcPr>
          <w:p w14:paraId="2983ACE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6.1.</w:t>
            </w:r>
          </w:p>
        </w:tc>
        <w:tc>
          <w:tcPr>
            <w:tcW w:w="4678" w:type="dxa"/>
          </w:tcPr>
          <w:p w14:paraId="3B8CFAB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</w:t>
            </w:r>
          </w:p>
          <w:p w14:paraId="2A7B7F1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sprijină 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pe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.</w:t>
            </w:r>
          </w:p>
        </w:tc>
        <w:tc>
          <w:tcPr>
            <w:tcW w:w="1187" w:type="dxa"/>
          </w:tcPr>
          <w:p w14:paraId="5EC8A20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.P.B.6.1.1</w:t>
            </w:r>
          </w:p>
        </w:tc>
        <w:tc>
          <w:tcPr>
            <w:tcW w:w="5333" w:type="dxa"/>
            <w:vAlign w:val="center"/>
          </w:tcPr>
          <w:p w14:paraId="51FCB13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sistematice pentru a asigura o tranz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 facilă 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la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 la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.</w:t>
            </w:r>
          </w:p>
        </w:tc>
        <w:tc>
          <w:tcPr>
            <w:tcW w:w="1701" w:type="dxa"/>
          </w:tcPr>
          <w:p w14:paraId="66289B6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DE65E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4F8448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C0E207D" w14:textId="77777777" w:rsidTr="00A77125">
        <w:tc>
          <w:tcPr>
            <w:tcW w:w="1271" w:type="dxa"/>
          </w:tcPr>
          <w:p w14:paraId="658D3CB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7. </w:t>
            </w:r>
          </w:p>
        </w:tc>
        <w:tc>
          <w:tcPr>
            <w:tcW w:w="4678" w:type="dxa"/>
          </w:tcPr>
          <w:p w14:paraId="765EB28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d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actici cu privire la concursul de admitere, la parcursul, recuno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te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echivalarea studii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a certificarea rezultatelor</w:t>
            </w:r>
          </w:p>
        </w:tc>
        <w:tc>
          <w:tcPr>
            <w:tcW w:w="1187" w:type="dxa"/>
          </w:tcPr>
          <w:p w14:paraId="29F50AB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38A9D8F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6F6441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09E181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A0644FC" w14:textId="77777777" w:rsidTr="00A77125">
        <w:tc>
          <w:tcPr>
            <w:tcW w:w="1271" w:type="dxa"/>
            <w:vMerge w:val="restart"/>
          </w:tcPr>
          <w:p w14:paraId="65012CD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7.1.</w:t>
            </w:r>
          </w:p>
        </w:tc>
        <w:tc>
          <w:tcPr>
            <w:tcW w:w="4678" w:type="dxa"/>
            <w:vMerge w:val="restart"/>
          </w:tcPr>
          <w:p w14:paraId="7922B867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dmitere</w:t>
            </w:r>
          </w:p>
          <w:p w14:paraId="4409485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Procedur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cipiile de admitere asigură accesul în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ul superior.</w:t>
            </w:r>
          </w:p>
        </w:tc>
        <w:tc>
          <w:tcPr>
            <w:tcW w:w="1187" w:type="dxa"/>
            <w:vAlign w:val="center"/>
          </w:tcPr>
          <w:p w14:paraId="332A2F3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I.P.B.7.1.1</w:t>
            </w:r>
          </w:p>
        </w:tc>
        <w:tc>
          <w:tcPr>
            <w:tcW w:w="5333" w:type="dxa"/>
            <w:vAlign w:val="center"/>
          </w:tcPr>
          <w:p w14:paraId="74622E7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procedurile cu privire la admitere.</w:t>
            </w:r>
          </w:p>
        </w:tc>
        <w:tc>
          <w:tcPr>
            <w:tcW w:w="1701" w:type="dxa"/>
          </w:tcPr>
          <w:p w14:paraId="759E659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8AD7A7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2405B9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F154022" w14:textId="77777777" w:rsidTr="00A77125">
        <w:tc>
          <w:tcPr>
            <w:tcW w:w="1271" w:type="dxa"/>
            <w:vMerge/>
          </w:tcPr>
          <w:p w14:paraId="6D9159ED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7C33C5E4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693BB223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B.7.1.2</w:t>
            </w:r>
          </w:p>
        </w:tc>
        <w:tc>
          <w:tcPr>
            <w:tcW w:w="5333" w:type="dxa"/>
            <w:vAlign w:val="center"/>
          </w:tcPr>
          <w:p w14:paraId="322DE1B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dmiterea la programe de studii universitare se realizează cu respectarea principiilor ech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g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d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ans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u instituirea unor măsuri de sprijin pentru asigurarea accesului grupurilor vulnerabile, aflate în situ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de risc soci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, inclusiv a candid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cu 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specia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.</w:t>
            </w:r>
          </w:p>
        </w:tc>
        <w:tc>
          <w:tcPr>
            <w:tcW w:w="1701" w:type="dxa"/>
          </w:tcPr>
          <w:p w14:paraId="25395D7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4C336E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01D4CB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0A6EB2A3" w14:textId="77777777" w:rsidTr="00A77125">
        <w:tc>
          <w:tcPr>
            <w:tcW w:w="1271" w:type="dxa"/>
          </w:tcPr>
          <w:p w14:paraId="5D4A139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Standardul S.B.7.2.</w:t>
            </w:r>
          </w:p>
        </w:tc>
        <w:tc>
          <w:tcPr>
            <w:tcW w:w="4678" w:type="dxa"/>
          </w:tcPr>
          <w:p w14:paraId="7DDF883C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Parcursul academic al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</w:t>
            </w:r>
          </w:p>
          <w:p w14:paraId="037A5EF6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în sprijinul parcursului academic al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87" w:type="dxa"/>
          </w:tcPr>
          <w:p w14:paraId="0899ABE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7.2.1</w:t>
            </w:r>
          </w:p>
        </w:tc>
        <w:tc>
          <w:tcPr>
            <w:tcW w:w="5333" w:type="dxa"/>
          </w:tcPr>
          <w:p w14:paraId="0A64A107" w14:textId="77777777" w:rsidR="00075971" w:rsidRPr="0067775F" w:rsidRDefault="00075971" w:rsidP="00F97D20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reglementările privind activitatea profesională a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701" w:type="dxa"/>
          </w:tcPr>
          <w:p w14:paraId="5182306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A88D03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DA8A92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7F3FA7DA" w14:textId="77777777" w:rsidTr="00A77125">
        <w:tc>
          <w:tcPr>
            <w:tcW w:w="1271" w:type="dxa"/>
          </w:tcPr>
          <w:p w14:paraId="53C7CCC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8. </w:t>
            </w:r>
          </w:p>
        </w:tc>
        <w:tc>
          <w:tcPr>
            <w:tcW w:w="4678" w:type="dxa"/>
          </w:tcPr>
          <w:p w14:paraId="3308365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sul d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</w:t>
            </w:r>
          </w:p>
        </w:tc>
        <w:tc>
          <w:tcPr>
            <w:tcW w:w="1187" w:type="dxa"/>
            <w:vAlign w:val="center"/>
          </w:tcPr>
          <w:p w14:paraId="5D19F3C9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47AA3EB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9358E8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6A9E8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52E4A790" w14:textId="77777777" w:rsidTr="00A77125">
        <w:tc>
          <w:tcPr>
            <w:tcW w:w="1271" w:type="dxa"/>
          </w:tcPr>
          <w:p w14:paraId="481756C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8.1.</w:t>
            </w:r>
          </w:p>
        </w:tc>
        <w:tc>
          <w:tcPr>
            <w:tcW w:w="4678" w:type="dxa"/>
          </w:tcPr>
          <w:p w14:paraId="4268B81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a</w:t>
            </w:r>
          </w:p>
          <w:p w14:paraId="466AC2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ercetării prin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d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.</w:t>
            </w:r>
          </w:p>
        </w:tc>
        <w:tc>
          <w:tcPr>
            <w:tcW w:w="1187" w:type="dxa"/>
          </w:tcPr>
          <w:p w14:paraId="08B12C9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8.1.1</w:t>
            </w:r>
          </w:p>
        </w:tc>
        <w:tc>
          <w:tcPr>
            <w:tcW w:w="5333" w:type="dxa"/>
            <w:vAlign w:val="center"/>
          </w:tcPr>
          <w:p w14:paraId="100916D2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de cooperar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ă prin care sunt sus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 mobilitatea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olaborarea în activitatea academ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cercetare.</w:t>
            </w:r>
          </w:p>
        </w:tc>
        <w:tc>
          <w:tcPr>
            <w:tcW w:w="1701" w:type="dxa"/>
          </w:tcPr>
          <w:p w14:paraId="47BD27F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B318F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7D21E6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36E2015" w14:textId="77777777" w:rsidTr="00A77125">
        <w:tc>
          <w:tcPr>
            <w:tcW w:w="1271" w:type="dxa"/>
          </w:tcPr>
          <w:p w14:paraId="28FD12D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9. </w:t>
            </w:r>
          </w:p>
        </w:tc>
        <w:tc>
          <w:tcPr>
            <w:tcW w:w="4678" w:type="dxa"/>
          </w:tcPr>
          <w:p w14:paraId="0FC949B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zultatele cercet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e</w:t>
            </w:r>
          </w:p>
        </w:tc>
        <w:tc>
          <w:tcPr>
            <w:tcW w:w="1187" w:type="dxa"/>
          </w:tcPr>
          <w:p w14:paraId="381D58A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58DFE05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FADDD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C18EDF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6FEA7575" w14:textId="77777777" w:rsidTr="00A77125">
        <w:tc>
          <w:tcPr>
            <w:tcW w:w="1271" w:type="dxa"/>
          </w:tcPr>
          <w:p w14:paraId="02D1892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9.1.</w:t>
            </w:r>
          </w:p>
        </w:tc>
        <w:tc>
          <w:tcPr>
            <w:tcW w:w="4678" w:type="dxa"/>
          </w:tcPr>
          <w:p w14:paraId="3B86F6C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Cercet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în procesul d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</w:t>
            </w:r>
          </w:p>
          <w:p w14:paraId="43B716A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sprijină dobândirea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.</w:t>
            </w:r>
          </w:p>
        </w:tc>
        <w:tc>
          <w:tcPr>
            <w:tcW w:w="1187" w:type="dxa"/>
          </w:tcPr>
          <w:p w14:paraId="61EDD38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9.1.1</w:t>
            </w:r>
          </w:p>
        </w:tc>
        <w:tc>
          <w:tcPr>
            <w:tcW w:w="5333" w:type="dxa"/>
            <w:vAlign w:val="center"/>
          </w:tcPr>
          <w:p w14:paraId="7BD88C0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a bazată pe invest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f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zultatele cercetării sprijin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unt valorificate în dobândire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vizate prin programul de studii.</w:t>
            </w:r>
          </w:p>
        </w:tc>
        <w:tc>
          <w:tcPr>
            <w:tcW w:w="1701" w:type="dxa"/>
          </w:tcPr>
          <w:p w14:paraId="3D7FD16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B919B4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BFE2551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B73BAF0" w14:textId="77777777" w:rsidTr="00A77125">
        <w:tc>
          <w:tcPr>
            <w:tcW w:w="1271" w:type="dxa"/>
          </w:tcPr>
          <w:p w14:paraId="10A8EBF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9.2.</w:t>
            </w:r>
          </w:p>
        </w:tc>
        <w:tc>
          <w:tcPr>
            <w:tcW w:w="4678" w:type="dxa"/>
          </w:tcPr>
          <w:p w14:paraId="3B7109E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ercet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aferentă obiectivelor programului de studii</w:t>
            </w:r>
          </w:p>
          <w:p w14:paraId="7A96562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cu obiectivele programului de studii evaluat.</w:t>
            </w:r>
          </w:p>
        </w:tc>
        <w:tc>
          <w:tcPr>
            <w:tcW w:w="1187" w:type="dxa"/>
          </w:tcPr>
          <w:p w14:paraId="747347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9.2.1</w:t>
            </w:r>
          </w:p>
        </w:tc>
        <w:tc>
          <w:tcPr>
            <w:tcW w:w="5333" w:type="dxa"/>
          </w:tcPr>
          <w:p w14:paraId="0587B176" w14:textId="77777777" w:rsidR="00075971" w:rsidRPr="0067775F" w:rsidRDefault="00075971" w:rsidP="00F97D20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 xml:space="preserve">Rezultatele cercet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e sunt vizibile la nivel 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 în domeni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fic respectiv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valorificate în mod adecvat.</w:t>
            </w:r>
          </w:p>
        </w:tc>
        <w:tc>
          <w:tcPr>
            <w:tcW w:w="1701" w:type="dxa"/>
          </w:tcPr>
          <w:p w14:paraId="41AFAA6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B28DD2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9B9E42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11D75731" w14:textId="77777777" w:rsidR="00075971" w:rsidRPr="0067775F" w:rsidRDefault="00075971" w:rsidP="00075971">
      <w:pPr>
        <w:jc w:val="both"/>
        <w:rPr>
          <w:rFonts w:ascii="Arial Nova Light" w:hAnsi="Arial Nova Light" w:cs="Arial"/>
          <w:sz w:val="22"/>
          <w:szCs w:val="22"/>
        </w:rPr>
      </w:pPr>
    </w:p>
    <w:p w14:paraId="0D38A9A7" w14:textId="77777777" w:rsidR="00075971" w:rsidRPr="0067775F" w:rsidRDefault="00075971" w:rsidP="00075971">
      <w:pPr>
        <w:jc w:val="both"/>
        <w:rPr>
          <w:b/>
          <w:bCs/>
          <w:sz w:val="22"/>
          <w:szCs w:val="22"/>
        </w:rPr>
      </w:pPr>
      <w:bookmarkStart w:id="1" w:name="_Toc184450888"/>
      <w:r w:rsidRPr="0067775F">
        <w:rPr>
          <w:b/>
          <w:bCs/>
          <w:sz w:val="22"/>
          <w:szCs w:val="22"/>
        </w:rPr>
        <w:t>DOMENIUL C. MANAGEMENTUL CALITĂ</w:t>
      </w:r>
      <w:r w:rsidR="00EE1A1A" w:rsidRPr="0067775F">
        <w:rPr>
          <w:b/>
          <w:bCs/>
          <w:sz w:val="22"/>
          <w:szCs w:val="22"/>
        </w:rPr>
        <w:t>Ț</w:t>
      </w:r>
      <w:r w:rsidRPr="0067775F">
        <w:rPr>
          <w:b/>
          <w:bCs/>
          <w:sz w:val="22"/>
          <w:szCs w:val="22"/>
        </w:rPr>
        <w:t xml:space="preserve">II  </w:t>
      </w:r>
    </w:p>
    <w:p w14:paraId="51D11DA5" w14:textId="77777777" w:rsidR="00075971" w:rsidRPr="0067775F" w:rsidRDefault="00075971" w:rsidP="00075971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87"/>
        <w:gridCol w:w="5333"/>
        <w:gridCol w:w="1701"/>
        <w:gridCol w:w="1442"/>
      </w:tblGrid>
      <w:tr w:rsidR="00C11475" w:rsidRPr="0067775F" w14:paraId="2943EDBE" w14:textId="77777777" w:rsidTr="00F97D20">
        <w:tc>
          <w:tcPr>
            <w:tcW w:w="1271" w:type="dxa"/>
          </w:tcPr>
          <w:p w14:paraId="5E6B22B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C.1. </w:t>
            </w:r>
          </w:p>
        </w:tc>
        <w:tc>
          <w:tcPr>
            <w:tcW w:w="4678" w:type="dxa"/>
          </w:tcPr>
          <w:p w14:paraId="4F1F0C1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rateg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pentru asigura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inclusiv în domeniu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angajato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sunt aplicate în mod consecven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parent</w:t>
            </w:r>
          </w:p>
        </w:tc>
        <w:tc>
          <w:tcPr>
            <w:tcW w:w="1187" w:type="dxa"/>
          </w:tcPr>
          <w:p w14:paraId="75207B44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A25CB8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6FDBC3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F29FFB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8E454AB" w14:textId="77777777" w:rsidTr="00F97D20">
        <w:tc>
          <w:tcPr>
            <w:tcW w:w="1271" w:type="dxa"/>
          </w:tcPr>
          <w:p w14:paraId="2E0458D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1.1.</w:t>
            </w:r>
          </w:p>
        </w:tc>
        <w:tc>
          <w:tcPr>
            <w:tcW w:w="4678" w:type="dxa"/>
          </w:tcPr>
          <w:p w14:paraId="77D0AFC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plicare</w:t>
            </w:r>
          </w:p>
          <w:p w14:paraId="1BF5562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Dire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strategice,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un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implementate adecvat</w:t>
            </w:r>
          </w:p>
        </w:tc>
        <w:tc>
          <w:tcPr>
            <w:tcW w:w="1187" w:type="dxa"/>
          </w:tcPr>
          <w:p w14:paraId="2DF76B7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1.1.1</w:t>
            </w:r>
          </w:p>
        </w:tc>
        <w:tc>
          <w:tcPr>
            <w:tcW w:w="5333" w:type="dxa"/>
            <w:vAlign w:val="center"/>
          </w:tcPr>
          <w:p w14:paraId="07E3794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un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plică proceduri, în mod consecvent, dovedind impactul acestora în îmbună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la nivelul programului de studii.</w:t>
            </w:r>
          </w:p>
        </w:tc>
        <w:tc>
          <w:tcPr>
            <w:tcW w:w="1701" w:type="dxa"/>
          </w:tcPr>
          <w:p w14:paraId="3CB024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6BC9CC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E297E6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24B8988" w14:textId="77777777" w:rsidTr="00F97D20">
        <w:tc>
          <w:tcPr>
            <w:tcW w:w="1271" w:type="dxa"/>
          </w:tcPr>
          <w:p w14:paraId="6A9116F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1.2.</w:t>
            </w:r>
          </w:p>
        </w:tc>
        <w:tc>
          <w:tcPr>
            <w:tcW w:w="4678" w:type="dxa"/>
          </w:tcPr>
          <w:p w14:paraId="5B2BACE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mplicarea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interesate</w:t>
            </w:r>
          </w:p>
          <w:p w14:paraId="359598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emonstrează că implică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e interesate cu activitate relevantă în aplicarea procedurilor.</w:t>
            </w:r>
          </w:p>
        </w:tc>
        <w:tc>
          <w:tcPr>
            <w:tcW w:w="1187" w:type="dxa"/>
          </w:tcPr>
          <w:p w14:paraId="47036F0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1.2.1</w:t>
            </w:r>
          </w:p>
        </w:tc>
        <w:tc>
          <w:tcPr>
            <w:tcW w:w="5333" w:type="dxa"/>
            <w:vAlign w:val="center"/>
          </w:tcPr>
          <w:p w14:paraId="69C6EBF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Opiniile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e altor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nte sunt avute în vedere în procesul de implementare a procedurilor.</w:t>
            </w:r>
          </w:p>
        </w:tc>
        <w:tc>
          <w:tcPr>
            <w:tcW w:w="1701" w:type="dxa"/>
          </w:tcPr>
          <w:p w14:paraId="0F57DBD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89AABC4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0BC490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2E27EDA" w14:textId="77777777" w:rsidTr="00F97D20">
        <w:tc>
          <w:tcPr>
            <w:tcW w:w="1271" w:type="dxa"/>
          </w:tcPr>
          <w:p w14:paraId="56E812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C.2. </w:t>
            </w:r>
          </w:p>
        </w:tc>
        <w:tc>
          <w:tcPr>
            <w:tcW w:w="4678" w:type="dxa"/>
          </w:tcPr>
          <w:p w14:paraId="2015E35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tatea structurilor de asigurare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i, inclusiv în domeniu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, conform legii</w:t>
            </w:r>
          </w:p>
        </w:tc>
        <w:tc>
          <w:tcPr>
            <w:tcW w:w="1187" w:type="dxa"/>
          </w:tcPr>
          <w:p w14:paraId="02BF3AC1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D3DAFC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428DC2A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370A12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400A6F7" w14:textId="77777777" w:rsidTr="00F97D20">
        <w:tc>
          <w:tcPr>
            <w:tcW w:w="1271" w:type="dxa"/>
          </w:tcPr>
          <w:p w14:paraId="66294171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2.1.</w:t>
            </w:r>
          </w:p>
        </w:tc>
        <w:tc>
          <w:tcPr>
            <w:tcW w:w="4678" w:type="dxa"/>
          </w:tcPr>
          <w:p w14:paraId="57C07A7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ructuri</w:t>
            </w:r>
          </w:p>
          <w:p w14:paraId="0E2829F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structuri organizatorice în domeniul asigurării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înf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.</w:t>
            </w:r>
          </w:p>
        </w:tc>
        <w:tc>
          <w:tcPr>
            <w:tcW w:w="1187" w:type="dxa"/>
          </w:tcPr>
          <w:p w14:paraId="35DDA0D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2.1.1</w:t>
            </w:r>
          </w:p>
        </w:tc>
        <w:tc>
          <w:tcPr>
            <w:tcW w:w="5333" w:type="dxa"/>
          </w:tcPr>
          <w:p w14:paraId="126F80D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În structura organizatorică a IÎS se constituie CEAC. Pot exista astfel de struct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a nivelul componentei organizatorice.</w:t>
            </w:r>
          </w:p>
        </w:tc>
        <w:tc>
          <w:tcPr>
            <w:tcW w:w="1701" w:type="dxa"/>
          </w:tcPr>
          <w:p w14:paraId="5AAD945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01F985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724A5F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C0D9EF3" w14:textId="77777777" w:rsidTr="00F97D20">
        <w:tc>
          <w:tcPr>
            <w:tcW w:w="1271" w:type="dxa"/>
            <w:vMerge w:val="restart"/>
          </w:tcPr>
          <w:p w14:paraId="2812133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2.2.</w:t>
            </w:r>
          </w:p>
        </w:tc>
        <w:tc>
          <w:tcPr>
            <w:tcW w:w="4678" w:type="dxa"/>
            <w:vMerge w:val="restart"/>
          </w:tcPr>
          <w:p w14:paraId="58781BB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re </w:t>
            </w:r>
          </w:p>
          <w:p w14:paraId="12CD1E0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Structurile organizatorice din domeniul asigurării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el a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 î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îndeplinesc rol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specifice, în mod adecvat.</w:t>
            </w:r>
          </w:p>
        </w:tc>
        <w:tc>
          <w:tcPr>
            <w:tcW w:w="1187" w:type="dxa"/>
          </w:tcPr>
          <w:p w14:paraId="6206538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 I.P.C.2.2.1</w:t>
            </w:r>
          </w:p>
        </w:tc>
        <w:tc>
          <w:tcPr>
            <w:tcW w:w="5333" w:type="dxa"/>
            <w:vAlign w:val="center"/>
          </w:tcPr>
          <w:p w14:paraId="27C033F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EAC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ructurile stabilite, după caz, la nivelul componentei organizatorice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în baza regulamentului aprobat de către senatul universitar, în scopul realizării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de </w:t>
            </w:r>
            <w:r w:rsidRPr="0067775F">
              <w:rPr>
                <w:szCs w:val="20"/>
              </w:rPr>
              <w:lastRenderedPageBreak/>
              <w:t xml:space="preserve">asigur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evaluare internă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.</w:t>
            </w:r>
          </w:p>
        </w:tc>
        <w:tc>
          <w:tcPr>
            <w:tcW w:w="1701" w:type="dxa"/>
          </w:tcPr>
          <w:p w14:paraId="139692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281F74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F9466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C539B41" w14:textId="77777777" w:rsidTr="00F97D20">
        <w:tc>
          <w:tcPr>
            <w:tcW w:w="1271" w:type="dxa"/>
            <w:vMerge/>
          </w:tcPr>
          <w:p w14:paraId="1197B476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03F2C0BA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12D8595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2.2.2</w:t>
            </w:r>
          </w:p>
        </w:tc>
        <w:tc>
          <w:tcPr>
            <w:tcW w:w="5333" w:type="dxa"/>
            <w:vAlign w:val="center"/>
          </w:tcPr>
          <w:p w14:paraId="10E83A2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isia de etică universitară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ează pe baza regulamentului aprobat de către senatul universita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independent f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de orice altă structură sau persoană din cadrul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 superior, cu respectarea legii.</w:t>
            </w:r>
          </w:p>
        </w:tc>
        <w:tc>
          <w:tcPr>
            <w:tcW w:w="1701" w:type="dxa"/>
          </w:tcPr>
          <w:p w14:paraId="380C5C1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D368BD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0A09A7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546A307" w14:textId="77777777" w:rsidTr="00F97D20">
        <w:tc>
          <w:tcPr>
            <w:tcW w:w="1271" w:type="dxa"/>
          </w:tcPr>
          <w:p w14:paraId="5E77F16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3.</w:t>
            </w:r>
          </w:p>
        </w:tc>
        <w:tc>
          <w:tcPr>
            <w:tcW w:w="4678" w:type="dxa"/>
          </w:tcPr>
          <w:p w14:paraId="3A746F0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Proceduri privind in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rea, monitoriz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a periodică a program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or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te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angajato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te </w:t>
            </w:r>
          </w:p>
        </w:tc>
        <w:tc>
          <w:tcPr>
            <w:tcW w:w="1187" w:type="dxa"/>
          </w:tcPr>
          <w:p w14:paraId="1FD365DD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0BF7835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177437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7647E1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97F86FC" w14:textId="77777777" w:rsidTr="00F97D20">
        <w:tc>
          <w:tcPr>
            <w:tcW w:w="1271" w:type="dxa"/>
            <w:vMerge w:val="restart"/>
          </w:tcPr>
          <w:p w14:paraId="31E93FD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3.1.</w:t>
            </w:r>
          </w:p>
        </w:tc>
        <w:tc>
          <w:tcPr>
            <w:tcW w:w="4678" w:type="dxa"/>
            <w:vMerge w:val="restart"/>
          </w:tcPr>
          <w:p w14:paraId="5C434ED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d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plicarea acestora</w:t>
            </w:r>
          </w:p>
          <w:p w14:paraId="1D351E6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proceduri privind in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rea, monitoriz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a periodică a program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or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ur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e aplică în mod sistematic.</w:t>
            </w:r>
          </w:p>
        </w:tc>
        <w:tc>
          <w:tcPr>
            <w:tcW w:w="1187" w:type="dxa"/>
          </w:tcPr>
          <w:p w14:paraId="19DBE5A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3.1.1</w:t>
            </w:r>
          </w:p>
        </w:tc>
        <w:tc>
          <w:tcPr>
            <w:tcW w:w="5333" w:type="dxa"/>
            <w:vAlign w:val="center"/>
          </w:tcPr>
          <w:p w14:paraId="240707A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în mod consecvent procedurile, dovedind impactul acestora în asigura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701" w:type="dxa"/>
          </w:tcPr>
          <w:p w14:paraId="3CBD311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11010C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0604D3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86B1FAC" w14:textId="77777777" w:rsidTr="00F97D20">
        <w:tc>
          <w:tcPr>
            <w:tcW w:w="1271" w:type="dxa"/>
            <w:vMerge/>
          </w:tcPr>
          <w:p w14:paraId="1C6A2E04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3074195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70FCAF7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3.1.2</w:t>
            </w:r>
          </w:p>
        </w:tc>
        <w:tc>
          <w:tcPr>
            <w:tcW w:w="5333" w:type="dxa"/>
            <w:vAlign w:val="center"/>
          </w:tcPr>
          <w:p w14:paraId="28E43D0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Membrii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nte sunt implicate în procesul de punere în aplicare a procedurilor.</w:t>
            </w:r>
          </w:p>
        </w:tc>
        <w:tc>
          <w:tcPr>
            <w:tcW w:w="1701" w:type="dxa"/>
          </w:tcPr>
          <w:p w14:paraId="5706E6E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D4005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61D985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3C5A4B2" w14:textId="77777777" w:rsidTr="00F97D20">
        <w:tc>
          <w:tcPr>
            <w:tcW w:w="1271" w:type="dxa"/>
          </w:tcPr>
          <w:p w14:paraId="60AAD4E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4.</w:t>
            </w:r>
          </w:p>
        </w:tc>
        <w:tc>
          <w:tcPr>
            <w:tcW w:w="4678" w:type="dxa"/>
          </w:tcPr>
          <w:p w14:paraId="14B7D1A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duri de evaluare periodic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personalului didactic, didactic auxilia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dministrativ</w:t>
            </w:r>
          </w:p>
        </w:tc>
        <w:tc>
          <w:tcPr>
            <w:tcW w:w="1187" w:type="dxa"/>
          </w:tcPr>
          <w:p w14:paraId="6AF2E50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03495D4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08CC39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3392ED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40062D4" w14:textId="77777777" w:rsidTr="00F97D20">
        <w:tc>
          <w:tcPr>
            <w:tcW w:w="1271" w:type="dxa"/>
          </w:tcPr>
          <w:p w14:paraId="304C374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4.1.</w:t>
            </w:r>
          </w:p>
        </w:tc>
        <w:tc>
          <w:tcPr>
            <w:tcW w:w="4678" w:type="dxa"/>
          </w:tcPr>
          <w:p w14:paraId="76F166D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6046F2D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4.1.1</w:t>
            </w:r>
          </w:p>
        </w:tc>
        <w:tc>
          <w:tcPr>
            <w:tcW w:w="5333" w:type="dxa"/>
            <w:vAlign w:val="center"/>
          </w:tcPr>
          <w:p w14:paraId="1329D60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nalizează rezultatele procesului de evaluare semestrială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prest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cadrelor didactice.</w:t>
            </w:r>
          </w:p>
        </w:tc>
        <w:tc>
          <w:tcPr>
            <w:tcW w:w="1701" w:type="dxa"/>
          </w:tcPr>
          <w:p w14:paraId="4705C6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3A0006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C3BFA5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FA5E2E" w14:textId="77777777" w:rsidTr="00F97D20">
        <w:tc>
          <w:tcPr>
            <w:tcW w:w="1271" w:type="dxa"/>
          </w:tcPr>
          <w:p w14:paraId="2DDC3CE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5.</w:t>
            </w:r>
          </w:p>
        </w:tc>
        <w:tc>
          <w:tcPr>
            <w:tcW w:w="4678" w:type="dxa"/>
          </w:tcPr>
          <w:p w14:paraId="7519343E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Baze de date actualizate sistematic, referitoare la asigurarea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  <w:tc>
          <w:tcPr>
            <w:tcW w:w="1187" w:type="dxa"/>
          </w:tcPr>
          <w:p w14:paraId="62F635EB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A7F5AE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22CF244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FAFF29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4C8328A" w14:textId="77777777" w:rsidTr="00F97D20">
        <w:tc>
          <w:tcPr>
            <w:tcW w:w="1271" w:type="dxa"/>
          </w:tcPr>
          <w:p w14:paraId="6EFBBD9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5.1.</w:t>
            </w:r>
          </w:p>
        </w:tc>
        <w:tc>
          <w:tcPr>
            <w:tcW w:w="4678" w:type="dxa"/>
          </w:tcPr>
          <w:p w14:paraId="4AA50A2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Baze de date</w:t>
            </w:r>
          </w:p>
          <w:p w14:paraId="3883019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utilizează baze de date în sprijinul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asigurare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187" w:type="dxa"/>
          </w:tcPr>
          <w:p w14:paraId="14E0B0A9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5.1.1</w:t>
            </w:r>
          </w:p>
        </w:tc>
        <w:tc>
          <w:tcPr>
            <w:tcW w:w="5333" w:type="dxa"/>
            <w:vAlign w:val="center"/>
          </w:tcPr>
          <w:p w14:paraId="0AE5FCB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colect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nalizează în mod sistematic date necesare procesului de asigurare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701" w:type="dxa"/>
          </w:tcPr>
          <w:p w14:paraId="341CD09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07B486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496B5C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12C6555" w14:textId="77777777" w:rsidTr="00F97D20">
        <w:tc>
          <w:tcPr>
            <w:tcW w:w="1271" w:type="dxa"/>
          </w:tcPr>
          <w:p w14:paraId="4F47A82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6.</w:t>
            </w:r>
          </w:p>
        </w:tc>
        <w:tc>
          <w:tcPr>
            <w:tcW w:w="4678" w:type="dxa"/>
          </w:tcPr>
          <w:p w14:paraId="0B0AE01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or de interes public, inclusiv a celor privitoare la programe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e de studii oferit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u privire la certificatele, diplome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lificările aferente</w:t>
            </w:r>
          </w:p>
        </w:tc>
        <w:tc>
          <w:tcPr>
            <w:tcW w:w="1187" w:type="dxa"/>
          </w:tcPr>
          <w:p w14:paraId="3B42EEB4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1CC32E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1C994A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D5857C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7F223DE" w14:textId="77777777" w:rsidTr="00F97D20">
        <w:tc>
          <w:tcPr>
            <w:tcW w:w="1271" w:type="dxa"/>
            <w:vMerge w:val="restart"/>
          </w:tcPr>
          <w:p w14:paraId="6F3820E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6.1.</w:t>
            </w:r>
          </w:p>
        </w:tc>
        <w:tc>
          <w:tcPr>
            <w:tcW w:w="4678" w:type="dxa"/>
            <w:vMerge w:val="restart"/>
          </w:tcPr>
          <w:p w14:paraId="5753328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</w:t>
            </w:r>
          </w:p>
          <w:p w14:paraId="2DC570F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, conform legii.</w:t>
            </w:r>
          </w:p>
        </w:tc>
        <w:tc>
          <w:tcPr>
            <w:tcW w:w="1187" w:type="dxa"/>
          </w:tcPr>
          <w:p w14:paraId="0A8C192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6.1.1</w:t>
            </w:r>
          </w:p>
        </w:tc>
        <w:tc>
          <w:tcPr>
            <w:tcW w:w="5333" w:type="dxa"/>
            <w:vAlign w:val="center"/>
          </w:tcPr>
          <w:p w14:paraId="3BAE1AC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asigură public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ccesul l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de interes public cu privire la programul de studii evaluat.</w:t>
            </w:r>
          </w:p>
        </w:tc>
        <w:tc>
          <w:tcPr>
            <w:tcW w:w="1701" w:type="dxa"/>
          </w:tcPr>
          <w:p w14:paraId="214618D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932B93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9F7F15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73D9003" w14:textId="77777777" w:rsidTr="00F97D20">
        <w:tc>
          <w:tcPr>
            <w:tcW w:w="1271" w:type="dxa"/>
            <w:vMerge/>
          </w:tcPr>
          <w:p w14:paraId="2F56DB42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3226442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01104E9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.P.C.6.1.2</w:t>
            </w:r>
          </w:p>
        </w:tc>
        <w:tc>
          <w:tcPr>
            <w:tcW w:w="5333" w:type="dxa"/>
            <w:vAlign w:val="center"/>
          </w:tcPr>
          <w:p w14:paraId="69A42EA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ceselor decizionale.</w:t>
            </w:r>
          </w:p>
        </w:tc>
        <w:tc>
          <w:tcPr>
            <w:tcW w:w="1701" w:type="dxa"/>
          </w:tcPr>
          <w:p w14:paraId="5A9EAC2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43F90F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5AA098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B111BAC" w14:textId="77777777" w:rsidTr="00F97D20">
        <w:tc>
          <w:tcPr>
            <w:tcW w:w="1271" w:type="dxa"/>
          </w:tcPr>
          <w:p w14:paraId="1FCA8D7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7.</w:t>
            </w:r>
          </w:p>
        </w:tc>
        <w:tc>
          <w:tcPr>
            <w:tcW w:w="4678" w:type="dxa"/>
          </w:tcPr>
          <w:p w14:paraId="38A302C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spectarea termen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standardelor privind raportările prevăzute de legisl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în vigoare</w:t>
            </w:r>
          </w:p>
        </w:tc>
        <w:tc>
          <w:tcPr>
            <w:tcW w:w="1187" w:type="dxa"/>
            <w:vAlign w:val="center"/>
          </w:tcPr>
          <w:p w14:paraId="60AE4443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87DB27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2934E0F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CA82E9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610CD8C" w14:textId="77777777" w:rsidTr="00F97D20">
        <w:tc>
          <w:tcPr>
            <w:tcW w:w="1271" w:type="dxa"/>
          </w:tcPr>
          <w:p w14:paraId="2A5F58D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7.1.</w:t>
            </w:r>
          </w:p>
        </w:tc>
        <w:tc>
          <w:tcPr>
            <w:tcW w:w="4678" w:type="dxa"/>
          </w:tcPr>
          <w:p w14:paraId="26E03BA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Elabor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mitere rapoarte</w:t>
            </w:r>
          </w:p>
          <w:p w14:paraId="035C24D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IÎS elabor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mite sau publică rapoarte, conform legii.</w:t>
            </w:r>
          </w:p>
        </w:tc>
        <w:tc>
          <w:tcPr>
            <w:tcW w:w="1187" w:type="dxa"/>
          </w:tcPr>
          <w:p w14:paraId="00FE436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7.1.1</w:t>
            </w:r>
          </w:p>
        </w:tc>
        <w:tc>
          <w:tcPr>
            <w:tcW w:w="5333" w:type="dxa"/>
            <w:vAlign w:val="center"/>
          </w:tcPr>
          <w:p w14:paraId="356C33C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colect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transmite datele solicitate, respectiv elabor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ublică rapoarte, asigurând respectarea obl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 care decurg din răspunderea publică.</w:t>
            </w:r>
          </w:p>
        </w:tc>
        <w:tc>
          <w:tcPr>
            <w:tcW w:w="1701" w:type="dxa"/>
          </w:tcPr>
          <w:p w14:paraId="130A90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766347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F813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1120439" w14:textId="77777777" w:rsidTr="00F97D20">
        <w:tc>
          <w:tcPr>
            <w:tcW w:w="1271" w:type="dxa"/>
          </w:tcPr>
          <w:p w14:paraId="3DAA489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8.</w:t>
            </w:r>
          </w:p>
        </w:tc>
        <w:tc>
          <w:tcPr>
            <w:tcW w:w="4678" w:type="dxa"/>
          </w:tcPr>
          <w:p w14:paraId="48B0267E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articiparea în procesele de evaluare externă, conform legii</w:t>
            </w:r>
          </w:p>
        </w:tc>
        <w:tc>
          <w:tcPr>
            <w:tcW w:w="1187" w:type="dxa"/>
          </w:tcPr>
          <w:p w14:paraId="28C194DA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25784A4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2C78DB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C95921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59A4AFE" w14:textId="77777777" w:rsidTr="00F97D20">
        <w:tc>
          <w:tcPr>
            <w:tcW w:w="1271" w:type="dxa"/>
          </w:tcPr>
          <w:p w14:paraId="0B38DB5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8.1.</w:t>
            </w:r>
          </w:p>
        </w:tc>
        <w:tc>
          <w:tcPr>
            <w:tcW w:w="4678" w:type="dxa"/>
          </w:tcPr>
          <w:p w14:paraId="1F429FC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spectarea obl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de evaluare externă</w:t>
            </w:r>
          </w:p>
          <w:p w14:paraId="59F73CC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se supune procesulu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conform legii.</w:t>
            </w:r>
          </w:p>
        </w:tc>
        <w:tc>
          <w:tcPr>
            <w:tcW w:w="1187" w:type="dxa"/>
          </w:tcPr>
          <w:p w14:paraId="7CE26DD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8.1.1</w:t>
            </w:r>
          </w:p>
        </w:tc>
        <w:tc>
          <w:tcPr>
            <w:tcW w:w="5333" w:type="dxa"/>
            <w:vAlign w:val="center"/>
          </w:tcPr>
          <w:p w14:paraId="159C8DA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procedurile aferente procesulu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în vederea organizării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, a programului de studii evaluat.</w:t>
            </w:r>
          </w:p>
        </w:tc>
        <w:tc>
          <w:tcPr>
            <w:tcW w:w="1701" w:type="dxa"/>
          </w:tcPr>
          <w:p w14:paraId="31F2EA2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F0DB3A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BB1230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bookmarkEnd w:id="1"/>
    </w:tbl>
    <w:p w14:paraId="0486D817" w14:textId="203BCE1B" w:rsidR="00075971" w:rsidRDefault="00075971" w:rsidP="00075971">
      <w:pPr>
        <w:rPr>
          <w:strike/>
        </w:rPr>
      </w:pPr>
    </w:p>
    <w:p w14:paraId="315EB19C" w14:textId="3B60614A" w:rsidR="00A77125" w:rsidRDefault="00A77125" w:rsidP="00075971">
      <w:pPr>
        <w:rPr>
          <w:strike/>
        </w:rPr>
      </w:pPr>
    </w:p>
    <w:p w14:paraId="7B811A2A" w14:textId="46B6D333" w:rsidR="00A77125" w:rsidRDefault="00A77125" w:rsidP="00075971">
      <w:pPr>
        <w:rPr>
          <w:strike/>
        </w:rPr>
      </w:pPr>
    </w:p>
    <w:p w14:paraId="6ED11A46" w14:textId="77777777" w:rsidR="00A77125" w:rsidRPr="00B87B7F" w:rsidRDefault="00A77125" w:rsidP="00075971">
      <w:pPr>
        <w:rPr>
          <w:strike/>
        </w:rPr>
      </w:pPr>
    </w:p>
    <w:p w14:paraId="441C98BC" w14:textId="77777777" w:rsidR="00075971" w:rsidRPr="0067775F" w:rsidRDefault="00075971" w:rsidP="00075971">
      <w:r w:rsidRPr="0067775F">
        <w:t>Întocmit:</w:t>
      </w:r>
    </w:p>
    <w:p w14:paraId="181C4ED9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="00D764E6" w:rsidRPr="0067775F">
        <w:rPr>
          <w:b/>
          <w:sz w:val="22"/>
          <w:szCs w:val="22"/>
        </w:rPr>
        <w:t>MEMBRII COMISIEI DE EVALUARE DIN 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67775F" w14:paraId="105EB990" w14:textId="77777777" w:rsidTr="00F97D20">
        <w:trPr>
          <w:trHeight w:val="276"/>
          <w:jc w:val="center"/>
        </w:trPr>
        <w:tc>
          <w:tcPr>
            <w:tcW w:w="1263" w:type="dxa"/>
          </w:tcPr>
          <w:p w14:paraId="1109998D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38546AF9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1998A781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075971" w:rsidRPr="0067775F" w14:paraId="7C528D59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1D01778C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5C53EC1B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A95B522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578EE140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060591C9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EB688A4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BA4AD08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0C1B3E7F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1F6429D2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60A52166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9FF242A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0C393C72" w14:textId="77777777" w:rsidR="00075971" w:rsidRPr="0067775F" w:rsidRDefault="00075971" w:rsidP="00075971"/>
    <w:p w14:paraId="0AD09EA2" w14:textId="77777777" w:rsidR="00075971" w:rsidRPr="0067775F" w:rsidRDefault="00075971" w:rsidP="00075971"/>
    <w:p w14:paraId="00626FB1" w14:textId="5C7FD65E" w:rsidR="00075971" w:rsidRPr="0067775F" w:rsidRDefault="00A77125" w:rsidP="00075971">
      <w:pPr>
        <w:jc w:val="both"/>
        <w:rPr>
          <w:sz w:val="22"/>
          <w:szCs w:val="22"/>
        </w:rPr>
      </w:pPr>
      <w:r w:rsidRPr="0067775F">
        <w:rPr>
          <w:b/>
          <w:sz w:val="22"/>
          <w:szCs w:val="22"/>
        </w:rPr>
        <w:t>CONCLUZII:</w:t>
      </w:r>
    </w:p>
    <w:p w14:paraId="5B638DAD" w14:textId="77777777" w:rsidR="00075971" w:rsidRPr="0067775F" w:rsidRDefault="00075971" w:rsidP="00075971">
      <w:pPr>
        <w:jc w:val="both"/>
        <w:rPr>
          <w:b/>
        </w:rPr>
      </w:pPr>
    </w:p>
    <w:p w14:paraId="153EFE6B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  <w:t>MEMBRII COMISIEI CEAC-USV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67775F" w14:paraId="2830B71F" w14:textId="77777777" w:rsidTr="00F97D20">
        <w:trPr>
          <w:trHeight w:val="276"/>
          <w:jc w:val="center"/>
        </w:trPr>
        <w:tc>
          <w:tcPr>
            <w:tcW w:w="1263" w:type="dxa"/>
          </w:tcPr>
          <w:p w14:paraId="2CB30532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6ADB1D16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72F7D198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075971" w:rsidRPr="0067775F" w14:paraId="5E1F6819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6FEDE053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13C3B59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61AD30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635FDFCD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75E960C5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5324FAB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6270E64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36DE9AEB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7019B4A1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253379AE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2CFBEF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6BB91875" w14:textId="77777777" w:rsidR="00A77125" w:rsidRPr="0067775F" w:rsidRDefault="00A77125" w:rsidP="00075971">
      <w:pPr>
        <w:jc w:val="both"/>
        <w:rPr>
          <w:b/>
          <w:i/>
          <w:sz w:val="22"/>
          <w:szCs w:val="22"/>
        </w:rPr>
      </w:pPr>
    </w:p>
    <w:p w14:paraId="14EA0D41" w14:textId="1C906D2D" w:rsidR="00075971" w:rsidRPr="0067775F" w:rsidRDefault="00075971" w:rsidP="00075971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>□</w:t>
      </w:r>
      <w:r w:rsidRPr="0067775F">
        <w:rPr>
          <w:b/>
          <w:sz w:val="22"/>
          <w:szCs w:val="22"/>
        </w:rPr>
        <w:t xml:space="preserve"> </w:t>
      </w:r>
      <w:r w:rsidRPr="0067775F">
        <w:rPr>
          <w:b/>
          <w:i/>
          <w:sz w:val="22"/>
          <w:szCs w:val="22"/>
        </w:rPr>
        <w:t xml:space="preserve"> </w:t>
      </w:r>
      <w:r w:rsidRPr="0067775F">
        <w:rPr>
          <w:i/>
          <w:sz w:val="22"/>
          <w:szCs w:val="22"/>
        </w:rPr>
        <w:t>Raportul de evaluare internă al programului de studii</w:t>
      </w:r>
      <w:r w:rsidRPr="0067775F">
        <w:rPr>
          <w:b/>
          <w:i/>
          <w:sz w:val="22"/>
          <w:szCs w:val="22"/>
        </w:rPr>
        <w:t xml:space="preserve"> ____________________________________________________________________, </w:t>
      </w:r>
      <w:r w:rsidRPr="0067775F">
        <w:rPr>
          <w:i/>
          <w:sz w:val="22"/>
          <w:szCs w:val="22"/>
        </w:rPr>
        <w:t>licen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ă</w:t>
      </w:r>
      <w:r w:rsidR="00CF10FD" w:rsidRPr="0067775F">
        <w:rPr>
          <w:i/>
          <w:sz w:val="22"/>
          <w:szCs w:val="22"/>
        </w:rPr>
        <w:t xml:space="preserve"> /</w:t>
      </w:r>
      <w:r w:rsidRPr="0067775F">
        <w:rPr>
          <w:i/>
          <w:sz w:val="22"/>
          <w:szCs w:val="22"/>
        </w:rPr>
        <w:t xml:space="preserve"> </w:t>
      </w:r>
      <w:r w:rsidR="00CF10FD" w:rsidRPr="0067775F">
        <w:rPr>
          <w:i/>
          <w:sz w:val="22"/>
          <w:szCs w:val="22"/>
        </w:rPr>
        <w:t xml:space="preserve">postuniversitare / de educație permanentă, </w:t>
      </w:r>
      <w:r w:rsidRPr="0067775F">
        <w:rPr>
          <w:i/>
          <w:sz w:val="22"/>
          <w:szCs w:val="22"/>
        </w:rPr>
        <w:t>învă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ământ cu frecven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ă</w:t>
      </w:r>
      <w:r w:rsidRPr="0067775F">
        <w:rPr>
          <w:b/>
          <w:i/>
          <w:sz w:val="22"/>
          <w:szCs w:val="22"/>
        </w:rPr>
        <w:t xml:space="preserve">, </w:t>
      </w:r>
      <w:r w:rsidRPr="0067775F">
        <w:rPr>
          <w:sz w:val="22"/>
          <w:szCs w:val="22"/>
        </w:rPr>
        <w:t xml:space="preserve">de la </w:t>
      </w:r>
      <w:r w:rsidRPr="0067775F">
        <w:rPr>
          <w:b/>
          <w:i/>
          <w:sz w:val="22"/>
          <w:szCs w:val="22"/>
        </w:rPr>
        <w:t xml:space="preserve">Facultatea de _____________________________________________ </w:t>
      </w:r>
      <w:r w:rsidRPr="0067775F">
        <w:rPr>
          <w:i/>
          <w:sz w:val="22"/>
          <w:szCs w:val="22"/>
        </w:rPr>
        <w:t>corespunde în totalitate standardelor ARACIS. Comisia de evaluare internă recomandă înaintarea documenta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iei spre aprobare senatului universită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>ii.</w:t>
      </w:r>
    </w:p>
    <w:p w14:paraId="720B2EF5" w14:textId="77777777" w:rsidR="00075971" w:rsidRPr="00367120" w:rsidRDefault="00075971" w:rsidP="00075971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 xml:space="preserve">□ </w:t>
      </w:r>
      <w:r w:rsidRPr="0067775F">
        <w:rPr>
          <w:i/>
          <w:sz w:val="22"/>
          <w:szCs w:val="22"/>
        </w:rPr>
        <w:t xml:space="preserve">Recomandăm analiza problemelor semnalate </w:t>
      </w:r>
      <w:r w:rsidR="00EE1A1A" w:rsidRPr="0067775F">
        <w:rPr>
          <w:i/>
          <w:sz w:val="22"/>
          <w:szCs w:val="22"/>
        </w:rPr>
        <w:t>ș</w:t>
      </w:r>
      <w:r w:rsidRPr="0067775F">
        <w:rPr>
          <w:i/>
          <w:sz w:val="22"/>
          <w:szCs w:val="22"/>
        </w:rPr>
        <w:t>i revizuirea par</w:t>
      </w:r>
      <w:r w:rsidR="00EE1A1A" w:rsidRPr="0067775F">
        <w:rPr>
          <w:i/>
          <w:sz w:val="22"/>
          <w:szCs w:val="22"/>
        </w:rPr>
        <w:t>ț</w:t>
      </w:r>
      <w:r w:rsidRPr="0067775F">
        <w:rPr>
          <w:i/>
          <w:sz w:val="22"/>
          <w:szCs w:val="22"/>
        </w:rPr>
        <w:t xml:space="preserve">ială a raportului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>. Raportul revizuit va fi prezentat spre analiză pre</w:t>
      </w:r>
      <w:r w:rsidR="00EE1A1A" w:rsidRPr="0067775F">
        <w:rPr>
          <w:i/>
          <w:sz w:val="22"/>
          <w:szCs w:val="22"/>
        </w:rPr>
        <w:t>ș</w:t>
      </w:r>
      <w:r w:rsidRPr="0067775F">
        <w:rPr>
          <w:i/>
          <w:sz w:val="22"/>
          <w:szCs w:val="22"/>
        </w:rPr>
        <w:t xml:space="preserve">edintelui comisiei de evaluare (evaluatorului 1) pentru clarificarea tuturor </w:t>
      </w:r>
      <w:r w:rsidRPr="00D764E6">
        <w:rPr>
          <w:i/>
          <w:sz w:val="22"/>
          <w:szCs w:val="22"/>
        </w:rPr>
        <w:t xml:space="preserve">aspectelor semnalate de membrii comisiei de evaluare </w:t>
      </w:r>
      <w:r w:rsidRPr="00367120">
        <w:rPr>
          <w:i/>
          <w:sz w:val="22"/>
          <w:szCs w:val="22"/>
        </w:rPr>
        <w:t>.</w:t>
      </w:r>
    </w:p>
    <w:p w14:paraId="32155D9F" w14:textId="77777777" w:rsidR="00075971" w:rsidRPr="00367120" w:rsidRDefault="00075971" w:rsidP="00075971">
      <w:pPr>
        <w:jc w:val="both"/>
        <w:rPr>
          <w:b/>
          <w:i/>
          <w:sz w:val="18"/>
          <w:szCs w:val="18"/>
        </w:rPr>
      </w:pPr>
    </w:p>
    <w:p w14:paraId="78B576E6" w14:textId="77777777" w:rsidR="00075971" w:rsidRPr="00367120" w:rsidRDefault="00075971" w:rsidP="00075971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Notă:</w:t>
      </w:r>
      <w:r w:rsidRPr="00367120">
        <w:rPr>
          <w:b/>
          <w:i/>
          <w:sz w:val="18"/>
          <w:szCs w:val="18"/>
        </w:rPr>
        <w:tab/>
        <w:t>Dacă evaluatorii au puncte de vedere diferite, le vor prezenta separat în prezentul raport, prin adăugarea de noi pagini, sub semnătură.</w:t>
      </w:r>
    </w:p>
    <w:p w14:paraId="649F4319" w14:textId="77777777" w:rsidR="00075971" w:rsidRPr="00367120" w:rsidRDefault="00075971" w:rsidP="00075971">
      <w:pPr>
        <w:ind w:firstLine="720"/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Evaluatorul 1 va semna toate paginile raportului comun.</w:t>
      </w:r>
    </w:p>
    <w:p w14:paraId="2116A5A2" w14:textId="77777777" w:rsidR="00075971" w:rsidRPr="00367120" w:rsidRDefault="00075971" w:rsidP="00075971">
      <w:pPr>
        <w:rPr>
          <w:b/>
        </w:rPr>
        <w:sectPr w:rsidR="00075971" w:rsidRPr="00367120" w:rsidSect="00075971">
          <w:headerReference w:type="even" r:id="rId8"/>
          <w:headerReference w:type="default" r:id="rId9"/>
          <w:footerReference w:type="default" r:id="rId10"/>
          <w:headerReference w:type="first" r:id="rId11"/>
          <w:pgSz w:w="16840" w:h="11907" w:orient="landscape" w:code="9"/>
          <w:pgMar w:top="567" w:right="567" w:bottom="680" w:left="601" w:header="0" w:footer="0" w:gutter="0"/>
          <w:cols w:space="720"/>
          <w:titlePg/>
          <w:docGrid w:linePitch="360"/>
        </w:sectPr>
      </w:pPr>
    </w:p>
    <w:p w14:paraId="1C3370A3" w14:textId="04781163" w:rsidR="009B444F" w:rsidRDefault="009B444F" w:rsidP="009814DE">
      <w:pPr>
        <w:ind w:right="79"/>
      </w:pPr>
      <w:bookmarkStart w:id="2" w:name="_GoBack"/>
      <w:bookmarkEnd w:id="2"/>
    </w:p>
    <w:sectPr w:rsidR="009B444F" w:rsidSect="009814DE">
      <w:headerReference w:type="even" r:id="rId12"/>
      <w:headerReference w:type="default" r:id="rId13"/>
      <w:footerReference w:type="even" r:id="rId14"/>
      <w:footerReference w:type="default" r:id="rId15"/>
      <w:type w:val="continuous"/>
      <w:pgSz w:w="16840" w:h="11907" w:orient="landscape" w:code="9"/>
      <w:pgMar w:top="567" w:right="567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D58E5" w14:textId="77777777" w:rsidR="00BA2B8D" w:rsidRDefault="00BA2B8D" w:rsidP="00075971">
      <w:r>
        <w:separator/>
      </w:r>
    </w:p>
  </w:endnote>
  <w:endnote w:type="continuationSeparator" w:id="0">
    <w:p w14:paraId="4D3CCE68" w14:textId="77777777" w:rsidR="00BA2B8D" w:rsidRDefault="00BA2B8D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FB2FB" w14:textId="77777777" w:rsidR="00F97D20" w:rsidRDefault="00F97D20" w:rsidP="00F97D20">
    <w:pPr>
      <w:pStyle w:val="Footer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362DB191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814DE">
      <w:rPr>
        <w:rStyle w:val="PageNumber"/>
        <w:rFonts w:eastAsiaTheme="majorEastAsia"/>
        <w:noProof/>
      </w:rPr>
      <w:t>18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E825A" w14:textId="77777777" w:rsidR="00BA2B8D" w:rsidRDefault="00BA2B8D" w:rsidP="00075971">
      <w:r>
        <w:separator/>
      </w:r>
    </w:p>
  </w:footnote>
  <w:footnote w:type="continuationSeparator" w:id="0">
    <w:p w14:paraId="74A9AA96" w14:textId="77777777" w:rsidR="00BA2B8D" w:rsidRDefault="00BA2B8D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5DD28" w14:textId="33287748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814DE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368249AF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24C83" w14:textId="77777777" w:rsidR="00F97D20" w:rsidRDefault="00F97D20" w:rsidP="00F97D2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29087" w14:textId="77777777" w:rsidR="00F97D20" w:rsidRDefault="00F97D20">
    <w:pPr>
      <w:pStyle w:val="Header"/>
      <w:rPr>
        <w:lang w:val="en-US"/>
      </w:rPr>
    </w:pPr>
  </w:p>
  <w:p w14:paraId="1B6F63FC" w14:textId="77777777" w:rsidR="00F97D20" w:rsidRDefault="00F97D20">
    <w:pPr>
      <w:pStyle w:val="Header"/>
      <w:rPr>
        <w:lang w:val="en-US"/>
      </w:rPr>
    </w:pPr>
  </w:p>
  <w:p w14:paraId="1B5B8554" w14:textId="77777777" w:rsidR="00F97D20" w:rsidRPr="00FE54AF" w:rsidRDefault="00F97D20">
    <w:pPr>
      <w:pStyle w:val="Header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7F9A"/>
    <w:rsid w:val="00414E98"/>
    <w:rsid w:val="00416AEB"/>
    <w:rsid w:val="00447D31"/>
    <w:rsid w:val="00463518"/>
    <w:rsid w:val="00465D53"/>
    <w:rsid w:val="00465E18"/>
    <w:rsid w:val="004B6BEB"/>
    <w:rsid w:val="004C1A4A"/>
    <w:rsid w:val="004E04BD"/>
    <w:rsid w:val="005221F1"/>
    <w:rsid w:val="00527626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814DE"/>
    <w:rsid w:val="009A4494"/>
    <w:rsid w:val="009B444F"/>
    <w:rsid w:val="009B5E01"/>
    <w:rsid w:val="009F1CCA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B0059C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A2B8D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D993FB-39A8-40D2-814F-73B8A197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6</Pages>
  <Words>2321</Words>
  <Characters>15417</Characters>
  <Application>Microsoft Office Word</Application>
  <DocSecurity>0</DocSecurity>
  <Lines>440</Lines>
  <Paragraphs>2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0</cp:revision>
  <cp:lastPrinted>2025-11-12T09:48:00Z</cp:lastPrinted>
  <dcterms:created xsi:type="dcterms:W3CDTF">2025-11-09T07:53:00Z</dcterms:created>
  <dcterms:modified xsi:type="dcterms:W3CDTF">2025-11-2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